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0BA540EE" w:rsidR="00B929EC" w:rsidRPr="000665AF" w:rsidRDefault="003C1D83" w:rsidP="003C1D83">
      <w:pPr>
        <w:jc w:val="center"/>
        <w:rPr>
          <w:lang w:val="nl-NL"/>
        </w:rPr>
      </w:pPr>
      <w:r w:rsidRPr="000665AF">
        <w:rPr>
          <w:i/>
          <w:noProof/>
          <w:lang w:val="nl-NL"/>
        </w:rPr>
        <w:drawing>
          <wp:inline distT="114300" distB="114300" distL="114300" distR="114300" wp14:anchorId="5DB89C96" wp14:editId="0E5C1431">
            <wp:extent cx="2686050" cy="2190750"/>
            <wp:effectExtent l="0" t="0" r="0" b="0"/>
            <wp:docPr id="56" name="image6.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6" name="image6.png" descr="Logo&#10;&#10;Description automatically generated"/>
                    <pic:cNvPicPr preferRelativeResize="0"/>
                  </pic:nvPicPr>
                  <pic:blipFill>
                    <a:blip r:embed="rId9"/>
                    <a:srcRect/>
                    <a:stretch>
                      <a:fillRect/>
                    </a:stretch>
                  </pic:blipFill>
                  <pic:spPr>
                    <a:xfrm>
                      <a:off x="0" y="0"/>
                      <a:ext cx="2686050" cy="2190750"/>
                    </a:xfrm>
                    <a:prstGeom prst="rect">
                      <a:avLst/>
                    </a:prstGeom>
                    <a:ln/>
                  </pic:spPr>
                </pic:pic>
              </a:graphicData>
            </a:graphic>
          </wp:inline>
        </w:drawing>
      </w:r>
    </w:p>
    <w:p w14:paraId="37F02769" w14:textId="77777777" w:rsidR="003C1D83" w:rsidRPr="000665AF" w:rsidRDefault="003C1D83">
      <w:pPr>
        <w:rPr>
          <w:lang w:val="nl-NL"/>
        </w:rPr>
      </w:pPr>
    </w:p>
    <w:p w14:paraId="6C2CDCBA" w14:textId="231835DE" w:rsidR="7AF9920A" w:rsidRPr="000665AF" w:rsidRDefault="79824D11" w:rsidP="477EF1D0">
      <w:pPr>
        <w:rPr>
          <w:lang w:val="nl-NL"/>
        </w:rPr>
      </w:pPr>
      <w:r w:rsidRPr="758EF557">
        <w:rPr>
          <w:lang w:val="nl-NL"/>
        </w:rPr>
        <w:t xml:space="preserve">RE-SAMPLE is een Europees project dat zich focust op mensen met COPD. </w:t>
      </w:r>
      <w:r w:rsidR="69B74659" w:rsidRPr="758EF557">
        <w:rPr>
          <w:lang w:val="nl-NL"/>
        </w:rPr>
        <w:t xml:space="preserve">Het doel van </w:t>
      </w:r>
      <w:r w:rsidR="773EA3B6" w:rsidRPr="758EF557">
        <w:rPr>
          <w:lang w:val="nl-NL"/>
        </w:rPr>
        <w:t xml:space="preserve">RE-SAMPLE is om een technologie te ontwikkelen die patiënten en zorgverleners gaat ondersteunen. Deze technologie gaat patiënten helpen met het beheren van hun COPD en andere chronische aandoeningen. </w:t>
      </w:r>
      <w:r w:rsidR="00C92771" w:rsidRPr="758EF557">
        <w:rPr>
          <w:lang w:val="nl-NL"/>
        </w:rPr>
        <w:t>Binnen</w:t>
      </w:r>
      <w:r w:rsidR="00582503" w:rsidRPr="758EF557">
        <w:rPr>
          <w:lang w:val="nl-NL"/>
        </w:rPr>
        <w:t xml:space="preserve"> </w:t>
      </w:r>
      <w:r w:rsidR="3D8BABC4" w:rsidRPr="758EF557">
        <w:rPr>
          <w:lang w:val="nl-NL"/>
        </w:rPr>
        <w:t>dit project</w:t>
      </w:r>
      <w:r w:rsidR="60A461ED" w:rsidRPr="758EF557">
        <w:rPr>
          <w:lang w:val="nl-NL"/>
        </w:rPr>
        <w:t xml:space="preserve"> </w:t>
      </w:r>
      <w:r w:rsidR="00C92771" w:rsidRPr="758EF557">
        <w:rPr>
          <w:lang w:val="nl-NL"/>
        </w:rPr>
        <w:t xml:space="preserve">zijn </w:t>
      </w:r>
      <w:r w:rsidR="60A461ED" w:rsidRPr="758EF557">
        <w:rPr>
          <w:lang w:val="nl-NL"/>
        </w:rPr>
        <w:t>verschillende onderdelen uitgevoerd</w:t>
      </w:r>
      <w:r w:rsidR="00C92771" w:rsidRPr="758EF557">
        <w:rPr>
          <w:lang w:val="nl-NL"/>
        </w:rPr>
        <w:t xml:space="preserve">. </w:t>
      </w:r>
      <w:r w:rsidR="12212CFB" w:rsidRPr="758EF557">
        <w:rPr>
          <w:lang w:val="nl-NL"/>
        </w:rPr>
        <w:t>Zo zijn er interviews gehouden, hebben mensen met COPD een dagboek bijgehouden</w:t>
      </w:r>
      <w:r w:rsidR="454348BB" w:rsidRPr="758EF557">
        <w:rPr>
          <w:lang w:val="nl-NL"/>
        </w:rPr>
        <w:t xml:space="preserve"> en</w:t>
      </w:r>
      <w:r w:rsidR="12212CFB" w:rsidRPr="758EF557">
        <w:rPr>
          <w:lang w:val="nl-NL"/>
        </w:rPr>
        <w:t xml:space="preserve"> zijn er </w:t>
      </w:r>
      <w:r w:rsidR="34C96AE6" w:rsidRPr="758EF557">
        <w:rPr>
          <w:lang w:val="nl-NL"/>
        </w:rPr>
        <w:t xml:space="preserve">verschillende </w:t>
      </w:r>
      <w:r w:rsidR="12212CFB" w:rsidRPr="758EF557">
        <w:rPr>
          <w:lang w:val="nl-NL"/>
        </w:rPr>
        <w:t>workshop georganiseerd</w:t>
      </w:r>
      <w:r w:rsidR="748FC195" w:rsidRPr="758EF557">
        <w:rPr>
          <w:lang w:val="nl-NL"/>
        </w:rPr>
        <w:t>.</w:t>
      </w:r>
      <w:r w:rsidR="7080287B" w:rsidRPr="758EF557">
        <w:rPr>
          <w:color w:val="FF0000"/>
          <w:lang w:val="nl-NL"/>
        </w:rPr>
        <w:t xml:space="preserve"> </w:t>
      </w:r>
    </w:p>
    <w:p w14:paraId="2B226130" w14:textId="4A16B666" w:rsidR="1F17D557" w:rsidRPr="000665AF" w:rsidRDefault="006E5CE9" w:rsidP="477EF1D0">
      <w:pPr>
        <w:rPr>
          <w:lang w:val="nl-NL"/>
        </w:rPr>
      </w:pPr>
      <w:r w:rsidRPr="13B5C74A">
        <w:rPr>
          <w:lang w:val="nl-NL"/>
        </w:rPr>
        <w:t xml:space="preserve">Hierbij hebben we </w:t>
      </w:r>
      <w:r w:rsidR="60A461ED" w:rsidRPr="13B5C74A">
        <w:rPr>
          <w:lang w:val="nl-NL"/>
        </w:rPr>
        <w:t>veel waardevolle informatie</w:t>
      </w:r>
      <w:r w:rsidRPr="13B5C74A">
        <w:rPr>
          <w:lang w:val="nl-NL"/>
        </w:rPr>
        <w:t xml:space="preserve"> verzameld</w:t>
      </w:r>
      <w:r w:rsidR="62F05218" w:rsidRPr="13B5C74A">
        <w:rPr>
          <w:lang w:val="nl-NL"/>
        </w:rPr>
        <w:t xml:space="preserve">. </w:t>
      </w:r>
      <w:r w:rsidR="4349DB3D" w:rsidRPr="13B5C74A">
        <w:rPr>
          <w:lang w:val="nl-NL"/>
        </w:rPr>
        <w:t>Wij hebben de mogelijkheid gehad om met</w:t>
      </w:r>
      <w:r w:rsidR="60A461ED" w:rsidRPr="13B5C74A">
        <w:rPr>
          <w:lang w:val="nl-NL"/>
        </w:rPr>
        <w:t xml:space="preserve"> zowel mensen met COPD als gezondheidsprofessionals</w:t>
      </w:r>
      <w:r w:rsidR="0D8A0CD9" w:rsidRPr="13B5C74A">
        <w:rPr>
          <w:lang w:val="nl-NL"/>
        </w:rPr>
        <w:t xml:space="preserve"> in gesprek te gaan</w:t>
      </w:r>
      <w:r w:rsidR="60A461ED" w:rsidRPr="13B5C74A">
        <w:rPr>
          <w:lang w:val="nl-NL"/>
        </w:rPr>
        <w:t xml:space="preserve">. </w:t>
      </w:r>
      <w:r w:rsidR="3F80DB7E" w:rsidRPr="13B5C74A">
        <w:rPr>
          <w:lang w:val="nl-NL"/>
        </w:rPr>
        <w:t>Het RE-SAMPLE team heeft</w:t>
      </w:r>
      <w:r w:rsidR="0A76F53A" w:rsidRPr="13B5C74A">
        <w:rPr>
          <w:lang w:val="nl-NL"/>
        </w:rPr>
        <w:t xml:space="preserve"> erg</w:t>
      </w:r>
      <w:r w:rsidR="3F80DB7E" w:rsidRPr="13B5C74A">
        <w:rPr>
          <w:lang w:val="nl-NL"/>
        </w:rPr>
        <w:t xml:space="preserve"> veel gehad aan deze informatie </w:t>
      </w:r>
      <w:r w:rsidR="39A57FF8" w:rsidRPr="13B5C74A">
        <w:rPr>
          <w:lang w:val="nl-NL"/>
        </w:rPr>
        <w:t xml:space="preserve">en dit heeft </w:t>
      </w:r>
      <w:r w:rsidR="03C66C89" w:rsidRPr="13B5C74A">
        <w:rPr>
          <w:lang w:val="nl-NL"/>
        </w:rPr>
        <w:t xml:space="preserve">veel </w:t>
      </w:r>
      <w:r w:rsidR="39A57FF8" w:rsidRPr="13B5C74A">
        <w:rPr>
          <w:lang w:val="nl-NL"/>
        </w:rPr>
        <w:t xml:space="preserve">nieuwe inzichten gecreëerd. </w:t>
      </w:r>
      <w:r w:rsidR="00C1617D" w:rsidRPr="13B5C74A">
        <w:rPr>
          <w:lang w:val="nl-NL"/>
        </w:rPr>
        <w:t xml:space="preserve">In deze presentatie willen wij een overzicht geven </w:t>
      </w:r>
      <w:r w:rsidR="60A461ED" w:rsidRPr="13B5C74A">
        <w:rPr>
          <w:lang w:val="nl-NL"/>
        </w:rPr>
        <w:t xml:space="preserve">van de resultaten die wij tot nu toe zijn </w:t>
      </w:r>
      <w:r w:rsidR="6B8E7BAA" w:rsidRPr="13B5C74A">
        <w:rPr>
          <w:lang w:val="nl-NL"/>
        </w:rPr>
        <w:t>tegengekomen</w:t>
      </w:r>
      <w:r w:rsidR="60A461ED" w:rsidRPr="13B5C74A">
        <w:rPr>
          <w:lang w:val="nl-NL"/>
        </w:rPr>
        <w:t xml:space="preserve">. </w:t>
      </w:r>
    </w:p>
    <w:p w14:paraId="06E2FD67" w14:textId="7308E670" w:rsidR="0A9BAA2C" w:rsidRPr="000665AF" w:rsidRDefault="0A9BAA2C" w:rsidP="06B82A95">
      <w:pPr>
        <w:rPr>
          <w:lang w:val="nl-NL"/>
        </w:rPr>
      </w:pPr>
      <w:r w:rsidRPr="06B82A95">
        <w:rPr>
          <w:lang w:val="nl-NL"/>
        </w:rPr>
        <w:br w:type="page"/>
      </w:r>
    </w:p>
    <w:p w14:paraId="531CC054" w14:textId="50E9423D" w:rsidR="477EF1D0" w:rsidRPr="000665AF" w:rsidRDefault="61EDCEBD" w:rsidP="477EF1D0">
      <w:pPr>
        <w:rPr>
          <w:lang w:val="nl-NL"/>
        </w:rPr>
      </w:pPr>
      <w:r w:rsidRPr="000665AF">
        <w:rPr>
          <w:lang w:val="nl-NL"/>
        </w:rPr>
        <w:lastRenderedPageBreak/>
        <w:t xml:space="preserve">Tijdens de </w:t>
      </w:r>
      <w:r w:rsidR="1B6A4B97" w:rsidRPr="000665AF">
        <w:rPr>
          <w:lang w:val="nl-NL"/>
        </w:rPr>
        <w:t xml:space="preserve">verschillende </w:t>
      </w:r>
      <w:r w:rsidRPr="000665AF">
        <w:rPr>
          <w:lang w:val="nl-NL"/>
        </w:rPr>
        <w:t xml:space="preserve">gesprekken en </w:t>
      </w:r>
      <w:r w:rsidR="5031387F" w:rsidRPr="000665AF">
        <w:rPr>
          <w:lang w:val="nl-NL"/>
        </w:rPr>
        <w:t xml:space="preserve">de </w:t>
      </w:r>
      <w:r w:rsidRPr="000665AF">
        <w:rPr>
          <w:lang w:val="nl-NL"/>
        </w:rPr>
        <w:t xml:space="preserve">onderdelen die zijn uitgevoerd zijn </w:t>
      </w:r>
      <w:r w:rsidR="5697CEE3" w:rsidRPr="000665AF">
        <w:rPr>
          <w:lang w:val="nl-NL"/>
        </w:rPr>
        <w:t xml:space="preserve">we tot een aantal </w:t>
      </w:r>
      <w:r w:rsidRPr="000665AF">
        <w:rPr>
          <w:lang w:val="nl-NL"/>
        </w:rPr>
        <w:t xml:space="preserve">belangrijke </w:t>
      </w:r>
      <w:r w:rsidR="7A4D51CB" w:rsidRPr="000665AF">
        <w:rPr>
          <w:lang w:val="nl-NL"/>
        </w:rPr>
        <w:t>inzichten gekomen.</w:t>
      </w:r>
      <w:r w:rsidRPr="000665AF">
        <w:rPr>
          <w:lang w:val="nl-NL"/>
        </w:rPr>
        <w:t xml:space="preserve"> </w:t>
      </w:r>
      <w:r w:rsidR="7A3293B2" w:rsidRPr="000665AF">
        <w:rPr>
          <w:lang w:val="nl-NL"/>
        </w:rPr>
        <w:t>D</w:t>
      </w:r>
      <w:r w:rsidRPr="000665AF">
        <w:rPr>
          <w:lang w:val="nl-NL"/>
        </w:rPr>
        <w:t xml:space="preserve">eze </w:t>
      </w:r>
      <w:r w:rsidR="6FFC2900" w:rsidRPr="000665AF">
        <w:rPr>
          <w:lang w:val="nl-NL"/>
        </w:rPr>
        <w:t xml:space="preserve">inzichten </w:t>
      </w:r>
      <w:r w:rsidRPr="000665AF">
        <w:rPr>
          <w:lang w:val="nl-NL"/>
        </w:rPr>
        <w:t xml:space="preserve">zijn te verdelen in drie </w:t>
      </w:r>
      <w:r w:rsidR="5FCA1B59" w:rsidRPr="000665AF">
        <w:rPr>
          <w:lang w:val="nl-NL"/>
        </w:rPr>
        <w:t>hoofd</w:t>
      </w:r>
      <w:r w:rsidRPr="000665AF">
        <w:rPr>
          <w:lang w:val="nl-NL"/>
        </w:rPr>
        <w:t>thema's</w:t>
      </w:r>
      <w:r w:rsidR="75C3F334" w:rsidRPr="000665AF">
        <w:rPr>
          <w:lang w:val="nl-NL"/>
        </w:rPr>
        <w:t>, namelijk</w:t>
      </w:r>
      <w:r w:rsidRPr="000665AF">
        <w:rPr>
          <w:lang w:val="nl-NL"/>
        </w:rPr>
        <w:t xml:space="preserve">: </w:t>
      </w:r>
      <w:r w:rsidR="506500AD" w:rsidRPr="000665AF">
        <w:rPr>
          <w:lang w:val="nl-NL"/>
        </w:rPr>
        <w:t>‘</w:t>
      </w:r>
      <w:r w:rsidRPr="000665AF">
        <w:rPr>
          <w:lang w:val="nl-NL"/>
        </w:rPr>
        <w:t>Data en het verzamelen van data</w:t>
      </w:r>
      <w:r w:rsidR="68751031" w:rsidRPr="000665AF">
        <w:rPr>
          <w:lang w:val="nl-NL"/>
        </w:rPr>
        <w:t>’</w:t>
      </w:r>
      <w:r w:rsidRPr="000665AF">
        <w:rPr>
          <w:lang w:val="nl-NL"/>
        </w:rPr>
        <w:t xml:space="preserve">, </w:t>
      </w:r>
      <w:r w:rsidR="1E1F8DE5" w:rsidRPr="000665AF">
        <w:rPr>
          <w:lang w:val="nl-NL"/>
        </w:rPr>
        <w:t>‘</w:t>
      </w:r>
      <w:r w:rsidRPr="000665AF">
        <w:rPr>
          <w:lang w:val="nl-NL"/>
        </w:rPr>
        <w:t>zelfmanagement</w:t>
      </w:r>
      <w:r w:rsidR="63E695BF" w:rsidRPr="000665AF">
        <w:rPr>
          <w:lang w:val="nl-NL"/>
        </w:rPr>
        <w:t>’</w:t>
      </w:r>
      <w:r w:rsidRPr="000665AF">
        <w:rPr>
          <w:lang w:val="nl-NL"/>
        </w:rPr>
        <w:t xml:space="preserve">, en </w:t>
      </w:r>
      <w:r w:rsidR="417DC620" w:rsidRPr="000665AF">
        <w:rPr>
          <w:lang w:val="nl-NL"/>
        </w:rPr>
        <w:t>‘</w:t>
      </w:r>
      <w:r w:rsidR="4F5174CF" w:rsidRPr="000665AF">
        <w:rPr>
          <w:lang w:val="nl-NL"/>
        </w:rPr>
        <w:t>communicatie</w:t>
      </w:r>
      <w:r w:rsidR="7E415BD6" w:rsidRPr="000665AF">
        <w:rPr>
          <w:lang w:val="nl-NL"/>
        </w:rPr>
        <w:t>’</w:t>
      </w:r>
      <w:r w:rsidRPr="000665AF">
        <w:rPr>
          <w:lang w:val="nl-NL"/>
        </w:rPr>
        <w:t xml:space="preserve">. </w:t>
      </w:r>
      <w:r w:rsidR="12C0F200" w:rsidRPr="000665AF">
        <w:rPr>
          <w:lang w:val="nl-NL"/>
        </w:rPr>
        <w:t xml:space="preserve">Hieronder worden deze thema's verder toegelicht: </w:t>
      </w:r>
    </w:p>
    <w:p w14:paraId="21B2CF58" w14:textId="6EBFE0DB" w:rsidR="2929F02C" w:rsidRPr="000665AF" w:rsidRDefault="2929F02C" w:rsidP="2929F02C">
      <w:pPr>
        <w:rPr>
          <w:lang w:val="nl-NL"/>
        </w:rPr>
      </w:pPr>
    </w:p>
    <w:p w14:paraId="3C64614D" w14:textId="25013D1D" w:rsidR="333EE994" w:rsidRPr="000665AF" w:rsidRDefault="333EE994" w:rsidP="0A9BAA2C">
      <w:pPr>
        <w:pStyle w:val="ListParagraph"/>
        <w:numPr>
          <w:ilvl w:val="0"/>
          <w:numId w:val="1"/>
        </w:numPr>
        <w:rPr>
          <w:rFonts w:eastAsiaTheme="minorEastAsia"/>
          <w:b/>
          <w:bCs/>
          <w:lang w:val="nl-NL"/>
        </w:rPr>
      </w:pPr>
      <w:r w:rsidRPr="000665AF">
        <w:rPr>
          <w:b/>
          <w:bCs/>
          <w:lang w:val="nl-NL"/>
        </w:rPr>
        <w:t xml:space="preserve">Data en het verzamelen van data </w:t>
      </w:r>
    </w:p>
    <w:p w14:paraId="7FB63E08" w14:textId="6C2876F5" w:rsidR="0A9BAA2C" w:rsidRPr="000665AF" w:rsidRDefault="7C740233" w:rsidP="3606D611">
      <w:pPr>
        <w:rPr>
          <w:lang w:val="nl-NL"/>
        </w:rPr>
      </w:pPr>
      <w:r w:rsidRPr="47F482D5">
        <w:rPr>
          <w:lang w:val="nl-NL"/>
        </w:rPr>
        <w:t>Tijdens de interviews en workshops werd het</w:t>
      </w:r>
      <w:r w:rsidR="55EB5414" w:rsidRPr="47F482D5">
        <w:rPr>
          <w:lang w:val="nl-NL"/>
        </w:rPr>
        <w:t xml:space="preserve"> duidelijk dat </w:t>
      </w:r>
      <w:r w:rsidR="1B8E58CB" w:rsidRPr="47F482D5">
        <w:rPr>
          <w:lang w:val="nl-NL"/>
        </w:rPr>
        <w:t xml:space="preserve">zowel mensen met COPD als </w:t>
      </w:r>
      <w:r w:rsidR="12EE8E8E" w:rsidRPr="47F482D5">
        <w:rPr>
          <w:lang w:val="nl-NL"/>
        </w:rPr>
        <w:t>gezondheid</w:t>
      </w:r>
      <w:r w:rsidR="332F4BE3" w:rsidRPr="47F482D5">
        <w:rPr>
          <w:lang w:val="nl-NL"/>
        </w:rPr>
        <w:t>s</w:t>
      </w:r>
      <w:r w:rsidR="12EE8E8E" w:rsidRPr="47F482D5">
        <w:rPr>
          <w:lang w:val="nl-NL"/>
        </w:rPr>
        <w:t>professionals</w:t>
      </w:r>
      <w:r w:rsidR="1D7916FC" w:rsidRPr="47F482D5">
        <w:rPr>
          <w:color w:val="FF0000"/>
          <w:lang w:val="nl-NL"/>
        </w:rPr>
        <w:t xml:space="preserve"> </w:t>
      </w:r>
      <w:r w:rsidR="55EB5414" w:rsidRPr="47F482D5">
        <w:rPr>
          <w:lang w:val="nl-NL"/>
        </w:rPr>
        <w:t>graag inzicht willen hebben in</w:t>
      </w:r>
      <w:r w:rsidR="6506B8EF" w:rsidRPr="47F482D5">
        <w:rPr>
          <w:lang w:val="nl-NL"/>
        </w:rPr>
        <w:t xml:space="preserve"> de</w:t>
      </w:r>
      <w:r w:rsidR="55EB5414" w:rsidRPr="47F482D5">
        <w:rPr>
          <w:lang w:val="nl-NL"/>
        </w:rPr>
        <w:t xml:space="preserve"> parameters. Met parameters bedoelen we</w:t>
      </w:r>
      <w:r w:rsidR="777F1BB4" w:rsidRPr="47F482D5">
        <w:rPr>
          <w:lang w:val="nl-NL"/>
        </w:rPr>
        <w:t xml:space="preserve"> bijvoorbeeld </w:t>
      </w:r>
      <w:r w:rsidR="47F3C695" w:rsidRPr="47F482D5">
        <w:rPr>
          <w:lang w:val="nl-NL"/>
        </w:rPr>
        <w:t xml:space="preserve">het gewicht, de hartslag, </w:t>
      </w:r>
      <w:r w:rsidR="777F1BB4" w:rsidRPr="47F482D5">
        <w:rPr>
          <w:lang w:val="nl-NL"/>
        </w:rPr>
        <w:t>de saturatie en de bloeddruk.</w:t>
      </w:r>
      <w:r w:rsidR="0A332D92" w:rsidRPr="47F482D5">
        <w:rPr>
          <w:lang w:val="nl-NL"/>
        </w:rPr>
        <w:t xml:space="preserve"> </w:t>
      </w:r>
      <w:r w:rsidR="01712B3A" w:rsidRPr="47F482D5">
        <w:rPr>
          <w:lang w:val="nl-NL"/>
        </w:rPr>
        <w:t xml:space="preserve">Op deze manier </w:t>
      </w:r>
      <w:r w:rsidR="39AF7A07" w:rsidRPr="47F482D5">
        <w:rPr>
          <w:lang w:val="nl-NL"/>
        </w:rPr>
        <w:t>kunnen</w:t>
      </w:r>
      <w:r w:rsidR="01712B3A" w:rsidRPr="47F482D5">
        <w:rPr>
          <w:lang w:val="nl-NL"/>
        </w:rPr>
        <w:t xml:space="preserve"> mensen met COPD ook bewust kijken naar </w:t>
      </w:r>
      <w:r w:rsidR="1EC1827B" w:rsidRPr="47F482D5">
        <w:rPr>
          <w:lang w:val="nl-NL"/>
        </w:rPr>
        <w:t xml:space="preserve">de </w:t>
      </w:r>
      <w:r w:rsidR="01712B3A" w:rsidRPr="47F482D5">
        <w:rPr>
          <w:lang w:val="nl-NL"/>
        </w:rPr>
        <w:t>dagelijkse variaties in hun</w:t>
      </w:r>
      <w:r w:rsidR="00600E83" w:rsidRPr="47F482D5">
        <w:rPr>
          <w:lang w:val="nl-NL"/>
        </w:rPr>
        <w:t xml:space="preserve"> gezondheid </w:t>
      </w:r>
      <w:r w:rsidR="01712B3A" w:rsidRPr="47F482D5">
        <w:rPr>
          <w:lang w:val="nl-NL"/>
        </w:rPr>
        <w:t xml:space="preserve">en actief proberen de symptomen die </w:t>
      </w:r>
      <w:r w:rsidR="00396CAD" w:rsidRPr="47F482D5">
        <w:rPr>
          <w:lang w:val="nl-NL"/>
        </w:rPr>
        <w:t xml:space="preserve">tot </w:t>
      </w:r>
      <w:r w:rsidR="01712B3A" w:rsidRPr="47F482D5">
        <w:rPr>
          <w:lang w:val="nl-NL"/>
        </w:rPr>
        <w:t>een longaanval</w:t>
      </w:r>
      <w:r w:rsidR="00396CAD" w:rsidRPr="47F482D5">
        <w:rPr>
          <w:lang w:val="nl-NL"/>
        </w:rPr>
        <w:t xml:space="preserve"> leiden</w:t>
      </w:r>
      <w:r w:rsidR="01712B3A" w:rsidRPr="47F482D5">
        <w:rPr>
          <w:lang w:val="nl-NL"/>
        </w:rPr>
        <w:t xml:space="preserve"> te herkennen. </w:t>
      </w:r>
      <w:r w:rsidR="0CB8F1FA" w:rsidRPr="47F482D5">
        <w:rPr>
          <w:lang w:val="nl-NL"/>
        </w:rPr>
        <w:t xml:space="preserve">Hoewel de dagelijkse variaties erg interessant zijn voor mensen met COPD, </w:t>
      </w:r>
      <w:r w:rsidR="55EB5414" w:rsidRPr="47F482D5">
        <w:rPr>
          <w:lang w:val="nl-NL"/>
        </w:rPr>
        <w:t>hebben gezondheidsprofessionals aangegeven geen interesse te hebben in dagelijkse resultaten. Zij zien liever een algemene trend die over een bepaalde periode gemeten zijn. Op deze manier</w:t>
      </w:r>
      <w:r w:rsidR="0A5CEFBA" w:rsidRPr="47F482D5">
        <w:rPr>
          <w:lang w:val="nl-NL"/>
        </w:rPr>
        <w:t xml:space="preserve"> kunnen zij in een oogopslag zien wat er de afgelopen</w:t>
      </w:r>
      <w:r w:rsidR="711C18A6" w:rsidRPr="47F482D5">
        <w:rPr>
          <w:lang w:val="nl-NL"/>
        </w:rPr>
        <w:t xml:space="preserve"> periode</w:t>
      </w:r>
      <w:r w:rsidR="0A5CEFBA" w:rsidRPr="47F482D5">
        <w:rPr>
          <w:lang w:val="nl-NL"/>
        </w:rPr>
        <w:t xml:space="preserve"> </w:t>
      </w:r>
      <w:r w:rsidR="56847800" w:rsidRPr="47F482D5">
        <w:rPr>
          <w:lang w:val="nl-NL"/>
        </w:rPr>
        <w:t xml:space="preserve">is </w:t>
      </w:r>
      <w:r w:rsidR="0A5CEFBA" w:rsidRPr="47F482D5">
        <w:rPr>
          <w:lang w:val="nl-NL"/>
        </w:rPr>
        <w:t>gebeurd</w:t>
      </w:r>
      <w:r w:rsidR="3B03D88E" w:rsidRPr="47F482D5">
        <w:rPr>
          <w:lang w:val="nl-NL"/>
        </w:rPr>
        <w:t xml:space="preserve">, </w:t>
      </w:r>
      <w:r w:rsidR="0A5CEFBA" w:rsidRPr="47F482D5">
        <w:rPr>
          <w:lang w:val="nl-NL"/>
        </w:rPr>
        <w:t xml:space="preserve">kan er herleid worden wat de eventuele oorzaak is, en of </w:t>
      </w:r>
      <w:r w:rsidR="72A7FCF0" w:rsidRPr="47F482D5">
        <w:rPr>
          <w:lang w:val="nl-NL"/>
        </w:rPr>
        <w:t xml:space="preserve">er </w:t>
      </w:r>
      <w:r w:rsidR="0A5CEFBA" w:rsidRPr="47F482D5">
        <w:rPr>
          <w:lang w:val="nl-NL"/>
        </w:rPr>
        <w:t>aanpassingen verricht moeten worden.</w:t>
      </w:r>
    </w:p>
    <w:p w14:paraId="2F6F137D" w14:textId="17BC2713" w:rsidR="0A9BAA2C" w:rsidRPr="000665AF" w:rsidRDefault="4A268B90" w:rsidP="0A9BAA2C">
      <w:pPr>
        <w:rPr>
          <w:lang w:val="nl-NL"/>
        </w:rPr>
      </w:pPr>
      <w:r w:rsidRPr="000665AF">
        <w:rPr>
          <w:lang w:val="nl-NL"/>
        </w:rPr>
        <w:t xml:space="preserve">Naast alle data die verzameld moet worden omtrent de ziekte COPD, hebben gezondheidsprofessionals ook aangegeven </w:t>
      </w:r>
      <w:r w:rsidR="61D0DE5B" w:rsidRPr="000665AF">
        <w:rPr>
          <w:lang w:val="nl-NL"/>
        </w:rPr>
        <w:t>geïnteresseerd</w:t>
      </w:r>
      <w:r w:rsidRPr="000665AF">
        <w:rPr>
          <w:lang w:val="nl-NL"/>
        </w:rPr>
        <w:t xml:space="preserve"> te zijn in de </w:t>
      </w:r>
      <w:r w:rsidR="67DAEF38" w:rsidRPr="000665AF">
        <w:rPr>
          <w:lang w:val="nl-NL"/>
        </w:rPr>
        <w:t>psychologische</w:t>
      </w:r>
      <w:r w:rsidRPr="000665AF">
        <w:rPr>
          <w:lang w:val="nl-NL"/>
        </w:rPr>
        <w:t xml:space="preserve"> en sociale kant. Al deze aspecten hebben namelijk invloed op het leven van diegene en </w:t>
      </w:r>
      <w:r w:rsidR="2725F8F6" w:rsidRPr="000665AF">
        <w:rPr>
          <w:lang w:val="nl-NL"/>
        </w:rPr>
        <w:t xml:space="preserve">zijn </w:t>
      </w:r>
      <w:r w:rsidRPr="000665AF">
        <w:rPr>
          <w:lang w:val="nl-NL"/>
        </w:rPr>
        <w:t xml:space="preserve">daarom net zo belangrijk. </w:t>
      </w:r>
      <w:r w:rsidR="7D2E959C" w:rsidRPr="000665AF">
        <w:rPr>
          <w:lang w:val="nl-NL"/>
        </w:rPr>
        <w:t xml:space="preserve">Door de korte tijd die sommige professionals hebben, is dit niet altijd haalbaar of wordt dit over het hoofd gezien. </w:t>
      </w:r>
      <w:r w:rsidR="7C5EF35C" w:rsidRPr="000665AF">
        <w:rPr>
          <w:lang w:val="nl-NL"/>
        </w:rPr>
        <w:t>Gezondheidsprofessionals geven dit aan omdat d</w:t>
      </w:r>
      <w:r w:rsidR="675B1AEF" w:rsidRPr="000665AF">
        <w:rPr>
          <w:lang w:val="nl-NL"/>
        </w:rPr>
        <w:t>it i</w:t>
      </w:r>
      <w:r w:rsidR="6DA23B01" w:rsidRPr="000665AF">
        <w:rPr>
          <w:lang w:val="nl-NL"/>
        </w:rPr>
        <w:t xml:space="preserve">ets is </w:t>
      </w:r>
      <w:r w:rsidR="02EAD46A" w:rsidRPr="000665AF">
        <w:rPr>
          <w:lang w:val="nl-NL"/>
        </w:rPr>
        <w:t xml:space="preserve">dat </w:t>
      </w:r>
      <w:r w:rsidR="675B1AEF" w:rsidRPr="000665AF">
        <w:rPr>
          <w:lang w:val="nl-NL"/>
        </w:rPr>
        <w:t xml:space="preserve">mist in de huidige zorg, maar </w:t>
      </w:r>
      <w:r w:rsidR="5A8F8448" w:rsidRPr="000665AF">
        <w:rPr>
          <w:lang w:val="nl-NL"/>
        </w:rPr>
        <w:t xml:space="preserve">dit </w:t>
      </w:r>
      <w:r w:rsidR="675B1AEF" w:rsidRPr="000665AF">
        <w:rPr>
          <w:lang w:val="nl-NL"/>
        </w:rPr>
        <w:t xml:space="preserve">zou </w:t>
      </w:r>
      <w:r w:rsidR="5E2D2229" w:rsidRPr="000665AF">
        <w:rPr>
          <w:lang w:val="nl-NL"/>
        </w:rPr>
        <w:t xml:space="preserve">juist </w:t>
      </w:r>
      <w:r w:rsidR="675B1AEF" w:rsidRPr="000665AF">
        <w:rPr>
          <w:lang w:val="nl-NL"/>
        </w:rPr>
        <w:t xml:space="preserve">kunnen helpen </w:t>
      </w:r>
      <w:r w:rsidR="7EEBDC55" w:rsidRPr="000665AF">
        <w:rPr>
          <w:lang w:val="nl-NL"/>
        </w:rPr>
        <w:t xml:space="preserve">om het grotere plaatje te kunnen overzien door niet alleen te kijken naar de klinische parameters. </w:t>
      </w:r>
    </w:p>
    <w:p w14:paraId="44A16372" w14:textId="33C63E9F" w:rsidR="7BCE05B8" w:rsidRPr="000665AF" w:rsidRDefault="7A96FEB2" w:rsidP="0A9BAA2C">
      <w:pPr>
        <w:rPr>
          <w:lang w:val="nl-NL"/>
        </w:rPr>
      </w:pPr>
      <w:r w:rsidRPr="000665AF">
        <w:rPr>
          <w:lang w:val="nl-NL"/>
        </w:rPr>
        <w:t xml:space="preserve">Om een inzicht in </w:t>
      </w:r>
      <w:r w:rsidR="7717D2CB" w:rsidRPr="000665AF">
        <w:rPr>
          <w:lang w:val="nl-NL"/>
        </w:rPr>
        <w:t xml:space="preserve">deze </w:t>
      </w:r>
      <w:r w:rsidRPr="000665AF">
        <w:rPr>
          <w:lang w:val="nl-NL"/>
        </w:rPr>
        <w:t xml:space="preserve">parameters te verkrijgen moet er </w:t>
      </w:r>
      <w:r w:rsidR="31E70C8D" w:rsidRPr="000665AF">
        <w:rPr>
          <w:lang w:val="nl-NL"/>
        </w:rPr>
        <w:t xml:space="preserve">allereerst </w:t>
      </w:r>
      <w:r w:rsidRPr="000665AF">
        <w:rPr>
          <w:lang w:val="nl-NL"/>
        </w:rPr>
        <w:t xml:space="preserve">data verzameld worden. Om gezondheidsprofessionals op de hoogte te stellen van </w:t>
      </w:r>
      <w:r w:rsidR="0E329B2A" w:rsidRPr="000665AF">
        <w:rPr>
          <w:lang w:val="nl-NL"/>
        </w:rPr>
        <w:t>deze gemeten data, moet de verzamelde data</w:t>
      </w:r>
      <w:r w:rsidR="63B2296C" w:rsidRPr="000665AF">
        <w:rPr>
          <w:lang w:val="nl-NL"/>
        </w:rPr>
        <w:t xml:space="preserve"> vervolgens</w:t>
      </w:r>
      <w:r w:rsidR="0E329B2A" w:rsidRPr="000665AF">
        <w:rPr>
          <w:lang w:val="nl-NL"/>
        </w:rPr>
        <w:t xml:space="preserve"> gedeeld worden met hen.</w:t>
      </w:r>
      <w:r w:rsidR="51B7A3D8" w:rsidRPr="000665AF">
        <w:rPr>
          <w:lang w:val="nl-NL"/>
        </w:rPr>
        <w:t xml:space="preserve"> </w:t>
      </w:r>
      <w:r w:rsidR="00600E83" w:rsidRPr="00572F46">
        <w:rPr>
          <w:lang w:val="nl-NL"/>
        </w:rPr>
        <w:t xml:space="preserve">Aangezien deze gegevens nogal gevoelig kunnen zijn, </w:t>
      </w:r>
      <w:r w:rsidR="003F206F">
        <w:rPr>
          <w:lang w:val="nl-NL"/>
        </w:rPr>
        <w:t xml:space="preserve">kan </w:t>
      </w:r>
      <w:r w:rsidR="00600E83" w:rsidRPr="00572F46">
        <w:rPr>
          <w:lang w:val="nl-NL"/>
        </w:rPr>
        <w:t xml:space="preserve">het delen van verzamelde gegevens niet </w:t>
      </w:r>
      <w:r w:rsidR="003F206F">
        <w:rPr>
          <w:lang w:val="nl-NL"/>
        </w:rPr>
        <w:t>zomaar worden gedaan.</w:t>
      </w:r>
      <w:r w:rsidR="00600E83" w:rsidRPr="00572F46">
        <w:rPr>
          <w:lang w:val="nl-NL"/>
        </w:rPr>
        <w:t xml:space="preserve"> Er moet eerst toestemming worden gegeven om bepaalde gegevens te delen en te bekijken.</w:t>
      </w:r>
      <w:r w:rsidR="51B7A3D8" w:rsidRPr="000665AF">
        <w:rPr>
          <w:lang w:val="nl-NL"/>
        </w:rPr>
        <w:t xml:space="preserve"> </w:t>
      </w:r>
      <w:r w:rsidR="541AC7F4" w:rsidRPr="000665AF">
        <w:rPr>
          <w:lang w:val="nl-NL"/>
        </w:rPr>
        <w:t>De meerderheid van de m</w:t>
      </w:r>
      <w:r w:rsidR="52BF256F" w:rsidRPr="000665AF">
        <w:rPr>
          <w:lang w:val="nl-NL"/>
        </w:rPr>
        <w:t>ensen met COPD he</w:t>
      </w:r>
      <w:r w:rsidR="1E15AD00" w:rsidRPr="000665AF">
        <w:rPr>
          <w:lang w:val="nl-NL"/>
        </w:rPr>
        <w:t>eft aa</w:t>
      </w:r>
      <w:r w:rsidR="52BF256F" w:rsidRPr="000665AF">
        <w:rPr>
          <w:lang w:val="nl-NL"/>
        </w:rPr>
        <w:t>ngegeven zelf te willen bepalen met wie de verzamelde data gedeeld kan worden. Op deze manier blij</w:t>
      </w:r>
      <w:r w:rsidR="7BCE05B8" w:rsidRPr="000665AF">
        <w:rPr>
          <w:lang w:val="nl-NL"/>
        </w:rPr>
        <w:t xml:space="preserve">ven zij zelf de regie houden over wie </w:t>
      </w:r>
      <w:r w:rsidR="47CFF5AE" w:rsidRPr="000665AF">
        <w:rPr>
          <w:lang w:val="nl-NL"/>
        </w:rPr>
        <w:t>hier toegang tot heeft</w:t>
      </w:r>
      <w:r w:rsidR="00600E83">
        <w:rPr>
          <w:lang w:val="nl-NL"/>
        </w:rPr>
        <w:t xml:space="preserve">. </w:t>
      </w:r>
      <w:r w:rsidR="4A214ABE" w:rsidRPr="000665AF">
        <w:rPr>
          <w:lang w:val="nl-NL"/>
        </w:rPr>
        <w:t>Dit betekent dat</w:t>
      </w:r>
      <w:r w:rsidR="61FEB86C" w:rsidRPr="000665AF">
        <w:rPr>
          <w:lang w:val="nl-NL"/>
        </w:rPr>
        <w:t xml:space="preserve"> in RE-SAMPLE, mensen met COPD de mogelijkheid moeten hebben om zelf te bepalen met wie hun data gedeeld wordt en met wie niet. </w:t>
      </w:r>
    </w:p>
    <w:p w14:paraId="179E719E" w14:textId="49756568" w:rsidR="0A9BAA2C" w:rsidRPr="000665AF" w:rsidRDefault="0A9BAA2C" w:rsidP="0A9BAA2C">
      <w:pPr>
        <w:rPr>
          <w:lang w:val="nl-NL"/>
        </w:rPr>
      </w:pPr>
    </w:p>
    <w:p w14:paraId="2D213533" w14:textId="13899A9F" w:rsidR="333EE994" w:rsidRPr="000665AF" w:rsidRDefault="333EE994" w:rsidP="0A9BAA2C">
      <w:pPr>
        <w:pStyle w:val="ListParagraph"/>
        <w:numPr>
          <w:ilvl w:val="0"/>
          <w:numId w:val="1"/>
        </w:numPr>
        <w:rPr>
          <w:rFonts w:eastAsiaTheme="minorEastAsia"/>
          <w:b/>
          <w:bCs/>
          <w:lang w:val="nl-NL"/>
        </w:rPr>
      </w:pPr>
      <w:r w:rsidRPr="000665AF">
        <w:rPr>
          <w:b/>
          <w:bCs/>
          <w:lang w:val="nl-NL"/>
        </w:rPr>
        <w:t>Zelfmanagement</w:t>
      </w:r>
    </w:p>
    <w:p w14:paraId="35529964" w14:textId="1689B366" w:rsidR="333EE994" w:rsidRPr="000665AF" w:rsidRDefault="2C29F2F4" w:rsidP="0A9BAA2C">
      <w:pPr>
        <w:rPr>
          <w:lang w:val="nl-NL"/>
        </w:rPr>
      </w:pPr>
      <w:r w:rsidRPr="000665AF">
        <w:rPr>
          <w:lang w:val="nl-NL"/>
        </w:rPr>
        <w:t>Verschillende</w:t>
      </w:r>
      <w:r w:rsidR="76DA40F7" w:rsidRPr="000665AF">
        <w:rPr>
          <w:lang w:val="nl-NL"/>
        </w:rPr>
        <w:t xml:space="preserve"> i</w:t>
      </w:r>
      <w:r w:rsidR="333EE994" w:rsidRPr="000665AF">
        <w:rPr>
          <w:lang w:val="nl-NL"/>
        </w:rPr>
        <w:t>ntervie</w:t>
      </w:r>
      <w:r w:rsidR="60563B71" w:rsidRPr="000665AF">
        <w:rPr>
          <w:lang w:val="nl-NL"/>
        </w:rPr>
        <w:t>ws m</w:t>
      </w:r>
      <w:r w:rsidR="333EE994" w:rsidRPr="000665AF">
        <w:rPr>
          <w:lang w:val="nl-NL"/>
        </w:rPr>
        <w:t xml:space="preserve">et zowel gezondheidsprofessionals als mensen met COPD maakte duidelijk dat er </w:t>
      </w:r>
      <w:r w:rsidR="064C5679" w:rsidRPr="000665AF">
        <w:rPr>
          <w:lang w:val="nl-NL"/>
        </w:rPr>
        <w:t xml:space="preserve">momenteel </w:t>
      </w:r>
      <w:r w:rsidR="333EE994" w:rsidRPr="000665AF">
        <w:rPr>
          <w:lang w:val="nl-NL"/>
        </w:rPr>
        <w:t xml:space="preserve">al veel gewerkt wordt aan het zelfmanagement. Mensen met COPD gaven aan dat zij door ‘vallen en opstaan’ erachter zijn gekomen wat wel of niet voor hen werkt. </w:t>
      </w:r>
      <w:r w:rsidR="0811A852" w:rsidRPr="000665AF">
        <w:rPr>
          <w:lang w:val="nl-NL"/>
        </w:rPr>
        <w:t xml:space="preserve">Hoewel veel mensen met COPD aangeven nog extra ondersteuning nodig te hebben, hebben zij ook veelal eigen manieren gevonden om met bepaalde moeilijke situaties om te gaan. Hierbij </w:t>
      </w:r>
      <w:r w:rsidR="5458B5BD" w:rsidRPr="000665AF">
        <w:rPr>
          <w:lang w:val="nl-NL"/>
        </w:rPr>
        <w:t xml:space="preserve">waren </w:t>
      </w:r>
      <w:r w:rsidR="0811A852" w:rsidRPr="000665AF">
        <w:rPr>
          <w:lang w:val="nl-NL"/>
        </w:rPr>
        <w:t xml:space="preserve">het </w:t>
      </w:r>
      <w:r w:rsidR="525645CD" w:rsidRPr="000665AF">
        <w:rPr>
          <w:lang w:val="nl-NL"/>
        </w:rPr>
        <w:t xml:space="preserve">op tijd nemen van rust, het innemen van medicatie, </w:t>
      </w:r>
      <w:r w:rsidR="50520841" w:rsidRPr="000665AF">
        <w:rPr>
          <w:lang w:val="nl-NL"/>
        </w:rPr>
        <w:t xml:space="preserve">het op tijd aan de bel trekken </w:t>
      </w:r>
      <w:r w:rsidR="525645CD" w:rsidRPr="000665AF">
        <w:rPr>
          <w:lang w:val="nl-NL"/>
        </w:rPr>
        <w:t xml:space="preserve">en </w:t>
      </w:r>
      <w:r w:rsidR="69334186" w:rsidRPr="000665AF">
        <w:rPr>
          <w:lang w:val="nl-NL"/>
        </w:rPr>
        <w:t xml:space="preserve">verschillende vormen van </w:t>
      </w:r>
      <w:r w:rsidR="525645CD" w:rsidRPr="000665AF">
        <w:rPr>
          <w:lang w:val="nl-NL"/>
        </w:rPr>
        <w:t xml:space="preserve">beweging </w:t>
      </w:r>
      <w:r w:rsidR="53427285" w:rsidRPr="000665AF">
        <w:rPr>
          <w:lang w:val="nl-NL"/>
        </w:rPr>
        <w:t xml:space="preserve">de voornaamste manieren </w:t>
      </w:r>
      <w:r w:rsidR="38A3C76F" w:rsidRPr="000665AF">
        <w:rPr>
          <w:lang w:val="nl-NL"/>
        </w:rPr>
        <w:t xml:space="preserve">om met de COPD om te gaan. </w:t>
      </w:r>
      <w:r w:rsidR="333EE994" w:rsidRPr="000665AF">
        <w:rPr>
          <w:lang w:val="nl-NL"/>
        </w:rPr>
        <w:t xml:space="preserve">Ook werd </w:t>
      </w:r>
      <w:r w:rsidR="18DFFF31" w:rsidRPr="000665AF">
        <w:rPr>
          <w:lang w:val="nl-NL"/>
        </w:rPr>
        <w:t xml:space="preserve">het </w:t>
      </w:r>
      <w:r w:rsidR="333EE994" w:rsidRPr="000665AF">
        <w:rPr>
          <w:lang w:val="nl-NL"/>
        </w:rPr>
        <w:t xml:space="preserve">duidelijk dat het nog steeds erg lastig is voor mensen met COPD om een balans te vinden in het opzoeken van eigen grenzen en het niet over </w:t>
      </w:r>
      <w:r w:rsidR="7FF184E4" w:rsidRPr="000665AF">
        <w:rPr>
          <w:lang w:val="nl-NL"/>
        </w:rPr>
        <w:t xml:space="preserve">de eigen </w:t>
      </w:r>
      <w:r w:rsidR="333EE994" w:rsidRPr="000665AF">
        <w:rPr>
          <w:lang w:val="nl-NL"/>
        </w:rPr>
        <w:t xml:space="preserve">grenzen heen </w:t>
      </w:r>
      <w:r w:rsidR="33230726" w:rsidRPr="000665AF">
        <w:rPr>
          <w:lang w:val="nl-NL"/>
        </w:rPr>
        <w:t xml:space="preserve">te </w:t>
      </w:r>
      <w:r w:rsidR="333EE994" w:rsidRPr="000665AF">
        <w:rPr>
          <w:lang w:val="nl-NL"/>
        </w:rPr>
        <w:t xml:space="preserve">gaan. Hierbij heeft een </w:t>
      </w:r>
      <w:r w:rsidR="333EE994" w:rsidRPr="000665AF">
        <w:rPr>
          <w:lang w:val="nl-NL"/>
        </w:rPr>
        <w:lastRenderedPageBreak/>
        <w:t>meerderheid aangegeven om</w:t>
      </w:r>
      <w:r w:rsidR="4CA1E769" w:rsidRPr="000665AF">
        <w:rPr>
          <w:lang w:val="nl-NL"/>
        </w:rPr>
        <w:t xml:space="preserve"> hierbij</w:t>
      </w:r>
      <w:r w:rsidR="333EE994" w:rsidRPr="000665AF">
        <w:rPr>
          <w:lang w:val="nl-NL"/>
        </w:rPr>
        <w:t xml:space="preserve"> meer hulp te willen en ook het stukje begeleiding </w:t>
      </w:r>
      <w:r w:rsidR="1F469595" w:rsidRPr="000665AF">
        <w:rPr>
          <w:lang w:val="nl-NL"/>
        </w:rPr>
        <w:t xml:space="preserve">hierin </w:t>
      </w:r>
      <w:r w:rsidR="333EE994" w:rsidRPr="000665AF">
        <w:rPr>
          <w:lang w:val="nl-NL"/>
        </w:rPr>
        <w:t xml:space="preserve">momenteel </w:t>
      </w:r>
      <w:r w:rsidR="2AED61E7" w:rsidRPr="000665AF">
        <w:rPr>
          <w:lang w:val="nl-NL"/>
        </w:rPr>
        <w:t xml:space="preserve">te </w:t>
      </w:r>
      <w:r w:rsidR="333EE994" w:rsidRPr="000665AF">
        <w:rPr>
          <w:lang w:val="nl-NL"/>
        </w:rPr>
        <w:t>missen</w:t>
      </w:r>
      <w:r w:rsidR="7A8AA1BE" w:rsidRPr="000665AF">
        <w:rPr>
          <w:lang w:val="nl-NL"/>
        </w:rPr>
        <w:t xml:space="preserve">. </w:t>
      </w:r>
    </w:p>
    <w:p w14:paraId="6374F6C9" w14:textId="18DDFCCB" w:rsidR="7A8AA1BE" w:rsidRPr="000665AF" w:rsidRDefault="7A8AA1BE" w:rsidP="3606D611">
      <w:pPr>
        <w:rPr>
          <w:lang w:val="nl-NL"/>
        </w:rPr>
      </w:pPr>
      <w:r w:rsidRPr="000665AF">
        <w:rPr>
          <w:lang w:val="nl-NL"/>
        </w:rPr>
        <w:t xml:space="preserve">Op basis van </w:t>
      </w:r>
      <w:r w:rsidR="32FB0CFD" w:rsidRPr="000665AF">
        <w:rPr>
          <w:lang w:val="nl-NL"/>
        </w:rPr>
        <w:t xml:space="preserve">al </w:t>
      </w:r>
      <w:r w:rsidRPr="000665AF">
        <w:rPr>
          <w:lang w:val="nl-NL"/>
        </w:rPr>
        <w:t xml:space="preserve">deze informatie is er een workshop georganiseerd. Tijdens deze workshop is er gekeken naar bij welke onderdelen mensen met COPD graag meer hulp zouden willen hebben. </w:t>
      </w:r>
      <w:r w:rsidR="195F0D3E" w:rsidRPr="000665AF">
        <w:rPr>
          <w:lang w:val="nl-NL"/>
        </w:rPr>
        <w:t>Hieruit kwam naar voren dat</w:t>
      </w:r>
      <w:r w:rsidR="6E73C389" w:rsidRPr="000665AF">
        <w:rPr>
          <w:lang w:val="nl-NL"/>
        </w:rPr>
        <w:t xml:space="preserve"> er verschillende onderdelen zijn waarbij gecoacht kan worden. Deze onderdelen waren: </w:t>
      </w:r>
      <w:r w:rsidR="2354FCF9" w:rsidRPr="000665AF">
        <w:rPr>
          <w:lang w:val="nl-NL"/>
        </w:rPr>
        <w:t>sporten, informatie</w:t>
      </w:r>
      <w:r w:rsidR="55B0E784" w:rsidRPr="000665AF">
        <w:rPr>
          <w:lang w:val="nl-NL"/>
        </w:rPr>
        <w:t xml:space="preserve"> over COPD</w:t>
      </w:r>
      <w:r w:rsidR="2354FCF9" w:rsidRPr="000665AF">
        <w:rPr>
          <w:lang w:val="nl-NL"/>
        </w:rPr>
        <w:t xml:space="preserve">, stoppen met roken, levensstijl aanpassingen, frequente controles, verlies van bepaalde activiteiten, mentaal welzijn, </w:t>
      </w:r>
      <w:r w:rsidR="5B934BC6" w:rsidRPr="000665AF">
        <w:rPr>
          <w:lang w:val="nl-NL"/>
        </w:rPr>
        <w:t>zingeving</w:t>
      </w:r>
      <w:r w:rsidR="2354FCF9" w:rsidRPr="000665AF">
        <w:rPr>
          <w:lang w:val="nl-NL"/>
        </w:rPr>
        <w:t>, voeding, op tijd actie ondernemen, onafhankelijk zijn en blijven, en overleg met artsen.</w:t>
      </w:r>
      <w:r w:rsidR="28BF35B9" w:rsidRPr="000665AF">
        <w:rPr>
          <w:lang w:val="nl-NL"/>
        </w:rPr>
        <w:t xml:space="preserve"> </w:t>
      </w:r>
      <w:r w:rsidR="3C3CB979" w:rsidRPr="000665AF">
        <w:rPr>
          <w:lang w:val="nl-NL"/>
        </w:rPr>
        <w:t xml:space="preserve">Zoals u kunt lezen zijn dit veel en soms uiteenlopende onderwerpen. Desondanks, hebben mensen met COPD aangegeven hier meer aandacht op te vestigen of nog steeds moeite te hebben met deze onderwerpen. Daarom </w:t>
      </w:r>
      <w:r w:rsidR="00C92771">
        <w:rPr>
          <w:lang w:val="nl-NL"/>
        </w:rPr>
        <w:t xml:space="preserve">zou </w:t>
      </w:r>
      <w:r w:rsidR="0042768C">
        <w:rPr>
          <w:lang w:val="nl-NL"/>
        </w:rPr>
        <w:t>in</w:t>
      </w:r>
      <w:r w:rsidR="004179FB">
        <w:rPr>
          <w:lang w:val="nl-NL"/>
        </w:rPr>
        <w:t xml:space="preserve"> </w:t>
      </w:r>
      <w:r w:rsidR="3C3CB979" w:rsidRPr="000665AF">
        <w:rPr>
          <w:lang w:val="nl-NL"/>
        </w:rPr>
        <w:t>RE-SAMPLE</w:t>
      </w:r>
      <w:r w:rsidR="00C92771">
        <w:rPr>
          <w:lang w:val="nl-NL"/>
        </w:rPr>
        <w:t xml:space="preserve"> met deze onderwerpen rekening </w:t>
      </w:r>
      <w:r w:rsidR="0042768C">
        <w:rPr>
          <w:lang w:val="nl-NL"/>
        </w:rPr>
        <w:t>worden</w:t>
      </w:r>
      <w:r w:rsidR="009E3489">
        <w:rPr>
          <w:lang w:val="nl-NL"/>
        </w:rPr>
        <w:t xml:space="preserve"> gehouden</w:t>
      </w:r>
      <w:r w:rsidR="3C3CB979" w:rsidRPr="000665AF">
        <w:rPr>
          <w:lang w:val="nl-NL"/>
        </w:rPr>
        <w:t xml:space="preserve">. </w:t>
      </w:r>
    </w:p>
    <w:p w14:paraId="3B9C37F3" w14:textId="6DBD723E" w:rsidR="7A8AA1BE" w:rsidRPr="000665AF" w:rsidRDefault="285DE600" w:rsidP="0A9BAA2C">
      <w:pPr>
        <w:rPr>
          <w:lang w:val="nl-NL"/>
        </w:rPr>
      </w:pPr>
      <w:r w:rsidRPr="47F482D5">
        <w:rPr>
          <w:lang w:val="nl-NL"/>
        </w:rPr>
        <w:t>Er zijn</w:t>
      </w:r>
      <w:r w:rsidR="7A8AA1BE" w:rsidRPr="47F482D5">
        <w:rPr>
          <w:lang w:val="nl-NL"/>
        </w:rPr>
        <w:t xml:space="preserve"> verschillende manieren om te coachen</w:t>
      </w:r>
      <w:r w:rsidR="7811AF43" w:rsidRPr="47F482D5">
        <w:rPr>
          <w:lang w:val="nl-NL"/>
        </w:rPr>
        <w:t>.</w:t>
      </w:r>
      <w:r w:rsidR="7A8AA1BE" w:rsidRPr="47F482D5">
        <w:rPr>
          <w:lang w:val="nl-NL"/>
        </w:rPr>
        <w:t xml:space="preserve"> </w:t>
      </w:r>
      <w:r w:rsidR="10CD249A" w:rsidRPr="47F482D5">
        <w:rPr>
          <w:lang w:val="nl-NL"/>
        </w:rPr>
        <w:t xml:space="preserve">Zo kan er bijvoorbeeld een coach zijn die heel streng is en waarbij geen overleg mogelijk is, een coach waarbij een gelijkwaardige relatie is, een coach die samen naar een bepaald doel toewerkt, of een coach die zich bekommert over de </w:t>
      </w:r>
      <w:r w:rsidR="7C6891D8" w:rsidRPr="47F482D5">
        <w:rPr>
          <w:lang w:val="nl-NL"/>
        </w:rPr>
        <w:t xml:space="preserve">COPD-patiënt. </w:t>
      </w:r>
      <w:r w:rsidR="1C90C722" w:rsidRPr="47F482D5">
        <w:rPr>
          <w:lang w:val="nl-NL"/>
        </w:rPr>
        <w:t xml:space="preserve">Daarom is er tijdens deze workshop ook aandacht gevestigd op waar de voorkeur voor coach lag. </w:t>
      </w:r>
      <w:r w:rsidR="7A8AA1BE" w:rsidRPr="47F482D5">
        <w:rPr>
          <w:lang w:val="nl-NL"/>
        </w:rPr>
        <w:t xml:space="preserve">Hier is uitgekomen dat mensen verschillende meningen hebben over wat nou de beste coach is. Zo zijn er mensen die </w:t>
      </w:r>
      <w:r w:rsidR="4A67EB0C" w:rsidRPr="47F482D5">
        <w:rPr>
          <w:lang w:val="nl-NL"/>
        </w:rPr>
        <w:t>houden van een strenge aanpak terwijl anderen graag meer overleg en samenspraak zouden willen. Dit maakte duidelijk dat de voorkeur voor coach vers</w:t>
      </w:r>
      <w:r w:rsidR="7712E5DB" w:rsidRPr="47F482D5">
        <w:rPr>
          <w:lang w:val="nl-NL"/>
        </w:rPr>
        <w:t xml:space="preserve">chillend </w:t>
      </w:r>
      <w:r w:rsidR="4A67EB0C" w:rsidRPr="47F482D5">
        <w:rPr>
          <w:lang w:val="nl-NL"/>
        </w:rPr>
        <w:t>is per persoon en niet elke aanpak voor iedereen werkt</w:t>
      </w:r>
      <w:r w:rsidR="37DCCFB6" w:rsidRPr="47F482D5">
        <w:rPr>
          <w:lang w:val="nl-NL"/>
        </w:rPr>
        <w:t>.</w:t>
      </w:r>
    </w:p>
    <w:p w14:paraId="2C56976D" w14:textId="0DD74424" w:rsidR="0A9BAA2C" w:rsidRPr="000665AF" w:rsidRDefault="0A9BAA2C" w:rsidP="0A9BAA2C">
      <w:pPr>
        <w:rPr>
          <w:lang w:val="nl-NL"/>
        </w:rPr>
      </w:pPr>
    </w:p>
    <w:p w14:paraId="73EBDF99" w14:textId="0785E2C4" w:rsidR="333EE994" w:rsidRPr="000665AF" w:rsidRDefault="333EE994" w:rsidP="3606D611">
      <w:pPr>
        <w:pStyle w:val="ListParagraph"/>
        <w:numPr>
          <w:ilvl w:val="0"/>
          <w:numId w:val="1"/>
        </w:numPr>
        <w:rPr>
          <w:rFonts w:eastAsiaTheme="minorEastAsia"/>
          <w:lang w:val="nl-NL"/>
        </w:rPr>
      </w:pPr>
      <w:r w:rsidRPr="000665AF">
        <w:rPr>
          <w:b/>
          <w:bCs/>
          <w:lang w:val="nl-NL"/>
        </w:rPr>
        <w:t xml:space="preserve">Communicatie </w:t>
      </w:r>
    </w:p>
    <w:p w14:paraId="72E20275" w14:textId="5C24AB1E" w:rsidR="48B872AB" w:rsidRPr="000665AF" w:rsidRDefault="1AF6F74C" w:rsidP="1B246CCA">
      <w:pPr>
        <w:rPr>
          <w:lang w:val="nl-NL"/>
        </w:rPr>
      </w:pPr>
      <w:r w:rsidRPr="000665AF">
        <w:rPr>
          <w:lang w:val="nl-NL"/>
        </w:rPr>
        <w:t xml:space="preserve">In sommige ziekenhuizen </w:t>
      </w:r>
      <w:r w:rsidR="2D35D44C" w:rsidRPr="000665AF">
        <w:rPr>
          <w:lang w:val="nl-NL"/>
        </w:rPr>
        <w:t xml:space="preserve">bestaat er een soort belsysteem. Met dit systeem </w:t>
      </w:r>
      <w:r w:rsidRPr="000665AF">
        <w:rPr>
          <w:lang w:val="nl-NL"/>
        </w:rPr>
        <w:t xml:space="preserve">is het mogelijk om </w:t>
      </w:r>
      <w:r w:rsidR="65185C94" w:rsidRPr="000665AF">
        <w:rPr>
          <w:lang w:val="nl-NL"/>
        </w:rPr>
        <w:t>bij eventuele klachten rechtstreeks met de longafdeling van het ziekenhuis te bellen. Als er voor een bepaalde tijd in de ochtend gebeld wordt</w:t>
      </w:r>
      <w:r w:rsidR="28085A70" w:rsidRPr="000665AF">
        <w:rPr>
          <w:lang w:val="nl-NL"/>
        </w:rPr>
        <w:t xml:space="preserve"> door de patiënt</w:t>
      </w:r>
      <w:r w:rsidR="65185C94" w:rsidRPr="000665AF">
        <w:rPr>
          <w:lang w:val="nl-NL"/>
        </w:rPr>
        <w:t xml:space="preserve">, worden zij direct dezelfde dag nog </w:t>
      </w:r>
      <w:r w:rsidR="4C587166" w:rsidRPr="000665AF">
        <w:rPr>
          <w:lang w:val="nl-NL"/>
        </w:rPr>
        <w:t>teruggebeld</w:t>
      </w:r>
      <w:r w:rsidR="65185C94" w:rsidRPr="000665AF">
        <w:rPr>
          <w:lang w:val="nl-NL"/>
        </w:rPr>
        <w:t xml:space="preserve"> door hun longart</w:t>
      </w:r>
      <w:r w:rsidR="00E92E73">
        <w:rPr>
          <w:lang w:val="nl-NL"/>
        </w:rPr>
        <w:t>s. He</w:t>
      </w:r>
      <w:r w:rsidR="0EE55F65" w:rsidRPr="000665AF">
        <w:rPr>
          <w:lang w:val="nl-NL"/>
        </w:rPr>
        <w:t>laas is dit systeem (nog) niet in elk ziekenhuis van toepassing</w:t>
      </w:r>
      <w:r w:rsidR="0092193F">
        <w:rPr>
          <w:lang w:val="nl-NL"/>
        </w:rPr>
        <w:t>. Daarnaast vertelden z</w:t>
      </w:r>
      <w:r w:rsidR="003F206F" w:rsidRPr="00CA3FB2">
        <w:rPr>
          <w:lang w:val="nl-NL"/>
        </w:rPr>
        <w:t xml:space="preserve">owel patiënten als professionals ons dat het voor patiënten </w:t>
      </w:r>
      <w:r w:rsidR="0092193F">
        <w:rPr>
          <w:lang w:val="nl-NL"/>
        </w:rPr>
        <w:t xml:space="preserve">ook </w:t>
      </w:r>
      <w:r w:rsidR="003F206F" w:rsidRPr="00CA3FB2">
        <w:rPr>
          <w:lang w:val="nl-NL"/>
        </w:rPr>
        <w:t xml:space="preserve">vaak moeilijk te weten </w:t>
      </w:r>
      <w:r w:rsidR="0092193F">
        <w:rPr>
          <w:lang w:val="nl-NL"/>
        </w:rPr>
        <w:t xml:space="preserve">is </w:t>
      </w:r>
      <w:r w:rsidR="003F206F" w:rsidRPr="00CA3FB2">
        <w:rPr>
          <w:lang w:val="nl-NL"/>
        </w:rPr>
        <w:t xml:space="preserve">of een oproep echt nodig is. </w:t>
      </w:r>
      <w:r w:rsidR="003F206F" w:rsidRPr="0008603E">
        <w:rPr>
          <w:lang w:val="nl-NL"/>
        </w:rPr>
        <w:t>Dit leidt tot de situatie dat zij vaak te lang wachten en dan pas achteraf weten dat zij eerder hadden moeten bellen.</w:t>
      </w:r>
      <w:r w:rsidR="003F206F">
        <w:rPr>
          <w:lang w:val="nl-NL"/>
        </w:rPr>
        <w:t xml:space="preserve"> </w:t>
      </w:r>
      <w:r w:rsidR="6BDAB97D" w:rsidRPr="000665AF">
        <w:rPr>
          <w:lang w:val="nl-NL"/>
        </w:rPr>
        <w:t xml:space="preserve">Waardoor vaak alsnog te lang wordt gewacht om hulp te vragen. </w:t>
      </w:r>
      <w:r w:rsidR="0092193F">
        <w:rPr>
          <w:lang w:val="nl-NL"/>
        </w:rPr>
        <w:t xml:space="preserve">Sommige mensen met COPD in ons onderzoek gaven aan te denken </w:t>
      </w:r>
      <w:r w:rsidR="6BDAB97D" w:rsidRPr="000665AF">
        <w:rPr>
          <w:lang w:val="nl-NL"/>
        </w:rPr>
        <w:t>dat zij tot last zijn of dat hun symptomen nog niet te erg zijn om te bellen. Terwijl het vroegtijdig aan de bel trekken juist een verergering kan voorkomen. Dit beteken</w:t>
      </w:r>
      <w:r w:rsidR="6C5EEB9F" w:rsidRPr="000665AF">
        <w:rPr>
          <w:lang w:val="nl-NL"/>
        </w:rPr>
        <w:t>t dat, wanneer zowel dit systeem voor iedereen beschikbaar is als dat mensen met COPD op tijd aan de bel trekken, een hoop ellende voorkomen kan worden.</w:t>
      </w:r>
      <w:r w:rsidR="3C2DFBD3" w:rsidRPr="000665AF">
        <w:rPr>
          <w:lang w:val="nl-NL"/>
        </w:rPr>
        <w:t xml:space="preserve"> </w:t>
      </w:r>
      <w:r w:rsidR="48B872AB" w:rsidRPr="000665AF">
        <w:rPr>
          <w:lang w:val="nl-NL"/>
        </w:rPr>
        <w:t>De korte lijnen tussen patiënt en zorgverlener wordt zeer gewaardeerd</w:t>
      </w:r>
      <w:r w:rsidR="0A138D7A" w:rsidRPr="000665AF">
        <w:rPr>
          <w:lang w:val="nl-NL"/>
        </w:rPr>
        <w:t xml:space="preserve"> door</w:t>
      </w:r>
      <w:r w:rsidR="15DCFB88" w:rsidRPr="000665AF">
        <w:rPr>
          <w:lang w:val="nl-NL"/>
        </w:rPr>
        <w:t xml:space="preserve"> zowel patiënt als zorgprofessional. </w:t>
      </w:r>
    </w:p>
    <w:p w14:paraId="52AD6E99" w14:textId="4EF5FD2B" w:rsidR="4C99EE87" w:rsidRPr="000665AF" w:rsidRDefault="771D3B3F" w:rsidP="3606D611">
      <w:pPr>
        <w:rPr>
          <w:lang w:val="nl-NL"/>
        </w:rPr>
      </w:pPr>
      <w:r w:rsidRPr="000665AF">
        <w:rPr>
          <w:lang w:val="nl-NL"/>
        </w:rPr>
        <w:t xml:space="preserve">Dit systeem lijkt </w:t>
      </w:r>
      <w:r w:rsidR="3211BFAA" w:rsidRPr="000665AF">
        <w:rPr>
          <w:lang w:val="nl-NL"/>
        </w:rPr>
        <w:t>een goede uitkomst</w:t>
      </w:r>
      <w:r w:rsidRPr="000665AF">
        <w:rPr>
          <w:lang w:val="nl-NL"/>
        </w:rPr>
        <w:t xml:space="preserve">. Maar zoals bij </w:t>
      </w:r>
      <w:r w:rsidR="09489A28" w:rsidRPr="000665AF">
        <w:rPr>
          <w:lang w:val="nl-NL"/>
        </w:rPr>
        <w:t>elk systeem</w:t>
      </w:r>
      <w:r w:rsidRPr="000665AF">
        <w:rPr>
          <w:lang w:val="nl-NL"/>
        </w:rPr>
        <w:t xml:space="preserve">, </w:t>
      </w:r>
      <w:r w:rsidR="1AF6F74C" w:rsidRPr="000665AF">
        <w:rPr>
          <w:lang w:val="nl-NL"/>
        </w:rPr>
        <w:t xml:space="preserve">zitten </w:t>
      </w:r>
      <w:r w:rsidR="4279C847" w:rsidRPr="000665AF">
        <w:rPr>
          <w:lang w:val="nl-NL"/>
        </w:rPr>
        <w:t>e</w:t>
      </w:r>
      <w:r w:rsidR="33CFADC8" w:rsidRPr="000665AF">
        <w:rPr>
          <w:lang w:val="nl-NL"/>
        </w:rPr>
        <w:t xml:space="preserve">r ook </w:t>
      </w:r>
      <w:r w:rsidR="1AF6F74C" w:rsidRPr="000665AF">
        <w:rPr>
          <w:lang w:val="nl-NL"/>
        </w:rPr>
        <w:t>nadelen</w:t>
      </w:r>
      <w:r w:rsidR="29F6278F" w:rsidRPr="000665AF">
        <w:rPr>
          <w:lang w:val="nl-NL"/>
        </w:rPr>
        <w:t xml:space="preserve"> aan.</w:t>
      </w:r>
      <w:r w:rsidR="1AF6F74C" w:rsidRPr="000665AF">
        <w:rPr>
          <w:lang w:val="nl-NL"/>
        </w:rPr>
        <w:t xml:space="preserve"> Gezondheidsprofessionals kunnen namelijk niet garanderen om binnen een bepaalde tijd terug te bellen. Het is </w:t>
      </w:r>
      <w:r w:rsidR="1248D6EB" w:rsidRPr="000665AF">
        <w:rPr>
          <w:lang w:val="nl-NL"/>
        </w:rPr>
        <w:t xml:space="preserve">uiteraard </w:t>
      </w:r>
      <w:r w:rsidR="1AF6F74C" w:rsidRPr="000665AF">
        <w:rPr>
          <w:lang w:val="nl-NL"/>
        </w:rPr>
        <w:t xml:space="preserve">mogelijk dat de drukte op de werkvloer ervoor zorgt dat dit niet haalbaar is. </w:t>
      </w:r>
      <w:r w:rsidR="0092193F">
        <w:rPr>
          <w:lang w:val="nl-NL"/>
        </w:rPr>
        <w:t xml:space="preserve">Voor sommige patiënten uit onze studie heeft dit als gevolg dat zij </w:t>
      </w:r>
      <w:r w:rsidR="424A75DC" w:rsidRPr="000665AF">
        <w:rPr>
          <w:lang w:val="nl-NL"/>
        </w:rPr>
        <w:t>teleurgesteld of</w:t>
      </w:r>
      <w:r w:rsidR="7FF6E74F" w:rsidRPr="000665AF">
        <w:rPr>
          <w:lang w:val="nl-NL"/>
        </w:rPr>
        <w:t xml:space="preserve"> zelfs</w:t>
      </w:r>
      <w:r w:rsidR="424A75DC" w:rsidRPr="000665AF">
        <w:rPr>
          <w:lang w:val="nl-NL"/>
        </w:rPr>
        <w:t xml:space="preserve"> geïrriteerd </w:t>
      </w:r>
      <w:r w:rsidR="457F1D64" w:rsidRPr="000665AF">
        <w:rPr>
          <w:lang w:val="nl-NL"/>
        </w:rPr>
        <w:t>kunnen z</w:t>
      </w:r>
      <w:r w:rsidR="424A75DC" w:rsidRPr="000665AF">
        <w:rPr>
          <w:lang w:val="nl-NL"/>
        </w:rPr>
        <w:t xml:space="preserve">ijn </w:t>
      </w:r>
      <w:r w:rsidR="63CCCC11" w:rsidRPr="000665AF">
        <w:rPr>
          <w:lang w:val="nl-NL"/>
        </w:rPr>
        <w:t>om</w:t>
      </w:r>
      <w:r w:rsidR="424A75DC" w:rsidRPr="000665AF">
        <w:rPr>
          <w:lang w:val="nl-NL"/>
        </w:rPr>
        <w:t>dat zij</w:t>
      </w:r>
      <w:r w:rsidR="4BCF10A3" w:rsidRPr="000665AF">
        <w:rPr>
          <w:lang w:val="nl-NL"/>
        </w:rPr>
        <w:t xml:space="preserve"> het gevoel krijgen</w:t>
      </w:r>
      <w:r w:rsidR="424A75DC" w:rsidRPr="000665AF">
        <w:rPr>
          <w:lang w:val="nl-NL"/>
        </w:rPr>
        <w:t xml:space="preserve"> niet gehoord</w:t>
      </w:r>
      <w:r w:rsidR="2DD251B0" w:rsidRPr="000665AF">
        <w:rPr>
          <w:lang w:val="nl-NL"/>
        </w:rPr>
        <w:t xml:space="preserve"> te</w:t>
      </w:r>
      <w:r w:rsidR="424A75DC" w:rsidRPr="000665AF">
        <w:rPr>
          <w:lang w:val="nl-NL"/>
        </w:rPr>
        <w:t xml:space="preserve"> worden in hun problemen</w:t>
      </w:r>
      <w:r w:rsidR="74501409" w:rsidRPr="000665AF">
        <w:rPr>
          <w:lang w:val="nl-NL"/>
        </w:rPr>
        <w:t xml:space="preserve"> of zelfs het gevoel krijgen niet serieus genomen te worden</w:t>
      </w:r>
      <w:r w:rsidR="424A75DC" w:rsidRPr="000665AF">
        <w:rPr>
          <w:lang w:val="nl-NL"/>
        </w:rPr>
        <w:t xml:space="preserve">. </w:t>
      </w:r>
      <w:r w:rsidR="1326C5EB" w:rsidRPr="000665AF">
        <w:rPr>
          <w:lang w:val="nl-NL"/>
        </w:rPr>
        <w:t>Hoewel dit belsysteem niet voor elk ziekenhuis van kracht is, werd ook duidelijk dat er sommige</w:t>
      </w:r>
      <w:r w:rsidR="14D2AD34" w:rsidRPr="000665AF">
        <w:rPr>
          <w:lang w:val="nl-NL"/>
        </w:rPr>
        <w:t xml:space="preserve"> vergelijkbare</w:t>
      </w:r>
      <w:r w:rsidR="0FEC5E2C" w:rsidRPr="000665AF">
        <w:rPr>
          <w:lang w:val="nl-NL"/>
        </w:rPr>
        <w:t xml:space="preserve"> al</w:t>
      </w:r>
      <w:r w:rsidR="4C99EE87" w:rsidRPr="000665AF">
        <w:rPr>
          <w:lang w:val="nl-NL"/>
        </w:rPr>
        <w:t>ternatieven</w:t>
      </w:r>
      <w:r w:rsidR="5FDE046F" w:rsidRPr="000665AF">
        <w:rPr>
          <w:lang w:val="nl-NL"/>
        </w:rPr>
        <w:t xml:space="preserve"> bestaan. Zo hebben enkelen aangegeven een whatsapp groep te hebben met bijvoorbeeld hun fysiotherapeut waarbij </w:t>
      </w:r>
      <w:r w:rsidR="00077199">
        <w:rPr>
          <w:lang w:val="nl-NL"/>
        </w:rPr>
        <w:t xml:space="preserve">zij </w:t>
      </w:r>
      <w:r w:rsidR="0042153E">
        <w:rPr>
          <w:lang w:val="nl-NL"/>
        </w:rPr>
        <w:t>informatie</w:t>
      </w:r>
      <w:r w:rsidR="00077199">
        <w:rPr>
          <w:lang w:val="nl-NL"/>
        </w:rPr>
        <w:t xml:space="preserve"> van bijvoorbeeld nieuwe apps of sociale eve</w:t>
      </w:r>
      <w:r w:rsidR="002C4EA0">
        <w:rPr>
          <w:lang w:val="nl-NL"/>
        </w:rPr>
        <w:t>nementen</w:t>
      </w:r>
      <w:r w:rsidR="0042153E">
        <w:rPr>
          <w:lang w:val="nl-NL"/>
        </w:rPr>
        <w:t xml:space="preserve"> uitwisselen. Dit zorgt ervoor dat de therapeut en patiënten makkelijk met elkaar in contact kunnen komen als er iets aan de hand is. </w:t>
      </w:r>
    </w:p>
    <w:p w14:paraId="22FEB17D" w14:textId="240B567A" w:rsidR="3606D611" w:rsidRPr="000665AF" w:rsidRDefault="3606D611" w:rsidP="3606D611">
      <w:pPr>
        <w:rPr>
          <w:lang w:val="nl-NL"/>
        </w:rPr>
      </w:pPr>
    </w:p>
    <w:p w14:paraId="14DB2EEC" w14:textId="3823FB76" w:rsidR="2095E892" w:rsidRPr="000665AF" w:rsidRDefault="2095E892" w:rsidP="3606D611">
      <w:pPr>
        <w:rPr>
          <w:i/>
          <w:iCs/>
          <w:lang w:val="nl-NL"/>
        </w:rPr>
      </w:pPr>
      <w:r w:rsidRPr="000665AF">
        <w:rPr>
          <w:i/>
          <w:iCs/>
          <w:lang w:val="nl-NL"/>
        </w:rPr>
        <w:t>Eenzaamheid</w:t>
      </w:r>
    </w:p>
    <w:p w14:paraId="35DE541C" w14:textId="291044D7" w:rsidR="0A9BAA2C" w:rsidRPr="000665AF" w:rsidRDefault="006E1A73" w:rsidP="2929F02C">
      <w:pPr>
        <w:rPr>
          <w:lang w:val="nl-NL"/>
        </w:rPr>
      </w:pPr>
      <w:r w:rsidRPr="49C20195">
        <w:rPr>
          <w:lang w:val="nl-NL"/>
        </w:rPr>
        <w:t>Tot slot is naar voren gekomen dat e</w:t>
      </w:r>
      <w:r w:rsidR="10136C1C" w:rsidRPr="49C20195">
        <w:rPr>
          <w:lang w:val="nl-NL"/>
        </w:rPr>
        <w:t xml:space="preserve">enzaamheid een terugkerend onderwerp </w:t>
      </w:r>
      <w:r w:rsidR="4948E070" w:rsidRPr="49C20195">
        <w:rPr>
          <w:lang w:val="nl-NL"/>
        </w:rPr>
        <w:t>is voor</w:t>
      </w:r>
      <w:r w:rsidR="752F6E20" w:rsidRPr="49C20195">
        <w:rPr>
          <w:lang w:val="nl-NL"/>
        </w:rPr>
        <w:t xml:space="preserve"> </w:t>
      </w:r>
      <w:r w:rsidR="10136C1C" w:rsidRPr="49C20195">
        <w:rPr>
          <w:lang w:val="nl-NL"/>
        </w:rPr>
        <w:t xml:space="preserve">mensen met COPD. </w:t>
      </w:r>
      <w:r w:rsidR="4F91E08A" w:rsidRPr="49C20195">
        <w:rPr>
          <w:lang w:val="nl-NL"/>
        </w:rPr>
        <w:t>Er werd</w:t>
      </w:r>
      <w:r w:rsidR="00346D6A" w:rsidRPr="49C20195">
        <w:rPr>
          <w:lang w:val="nl-NL"/>
        </w:rPr>
        <w:t>,</w:t>
      </w:r>
      <w:r w:rsidR="0042153E" w:rsidRPr="49C20195">
        <w:rPr>
          <w:lang w:val="nl-NL"/>
        </w:rPr>
        <w:t xml:space="preserve"> door zowel mensen met COPD als door zorgverleners die vaak met </w:t>
      </w:r>
      <w:r w:rsidR="008809AE" w:rsidRPr="49C20195">
        <w:rPr>
          <w:lang w:val="nl-NL"/>
        </w:rPr>
        <w:t>COPD-patiënten</w:t>
      </w:r>
      <w:r w:rsidR="0042153E" w:rsidRPr="49C20195">
        <w:rPr>
          <w:lang w:val="nl-NL"/>
        </w:rPr>
        <w:t xml:space="preserve"> werken</w:t>
      </w:r>
      <w:r w:rsidR="00346D6A" w:rsidRPr="49C20195">
        <w:rPr>
          <w:lang w:val="nl-NL"/>
        </w:rPr>
        <w:t>,</w:t>
      </w:r>
      <w:r w:rsidR="4F91E08A" w:rsidRPr="49C20195">
        <w:rPr>
          <w:lang w:val="nl-NL"/>
        </w:rPr>
        <w:t xml:space="preserve"> gedeeld dat een afname van de mobiliteit tevens</w:t>
      </w:r>
      <w:r w:rsidR="319A88C0" w:rsidRPr="49C20195">
        <w:rPr>
          <w:lang w:val="nl-NL"/>
        </w:rPr>
        <w:t xml:space="preserve"> ook voor de </w:t>
      </w:r>
      <w:r w:rsidR="4F91E08A" w:rsidRPr="49C20195">
        <w:rPr>
          <w:lang w:val="nl-NL"/>
        </w:rPr>
        <w:t>afname van de sociale contacten</w:t>
      </w:r>
      <w:r w:rsidR="1D0D47DE" w:rsidRPr="49C20195">
        <w:rPr>
          <w:lang w:val="nl-NL"/>
        </w:rPr>
        <w:t xml:space="preserve"> zorgt</w:t>
      </w:r>
      <w:r w:rsidR="4F91E08A" w:rsidRPr="49C20195">
        <w:rPr>
          <w:lang w:val="nl-NL"/>
        </w:rPr>
        <w:t>. Dit zorgt er onder andere voo</w:t>
      </w:r>
      <w:r w:rsidR="3E67B588" w:rsidRPr="49C20195">
        <w:rPr>
          <w:lang w:val="nl-NL"/>
        </w:rPr>
        <w:t xml:space="preserve">r dat </w:t>
      </w:r>
      <w:r w:rsidR="05A53499" w:rsidRPr="49C20195">
        <w:rPr>
          <w:lang w:val="nl-NL"/>
        </w:rPr>
        <w:t xml:space="preserve">de </w:t>
      </w:r>
      <w:r w:rsidR="3E67B588" w:rsidRPr="49C20195">
        <w:rPr>
          <w:lang w:val="nl-NL"/>
        </w:rPr>
        <w:t>sociale activiteiten moeilijk haalbaar zijn of veel energie kost</w:t>
      </w:r>
      <w:r w:rsidR="4D0AD590" w:rsidRPr="49C20195">
        <w:rPr>
          <w:lang w:val="nl-NL"/>
        </w:rPr>
        <w:t>en</w:t>
      </w:r>
      <w:r w:rsidR="3E67B588" w:rsidRPr="49C20195">
        <w:rPr>
          <w:lang w:val="nl-NL"/>
        </w:rPr>
        <w:t xml:space="preserve"> waardoor het vaak geen optie is om deze te blijven ondernemen. Hierdoor, en </w:t>
      </w:r>
      <w:r w:rsidR="0A772E9B" w:rsidRPr="49C20195">
        <w:rPr>
          <w:lang w:val="nl-NL"/>
        </w:rPr>
        <w:t xml:space="preserve">(natuurlijk ook) </w:t>
      </w:r>
      <w:r w:rsidR="3E67B588" w:rsidRPr="49C20195">
        <w:rPr>
          <w:lang w:val="nl-NL"/>
        </w:rPr>
        <w:t xml:space="preserve">door </w:t>
      </w:r>
      <w:r w:rsidR="0DEB343B" w:rsidRPr="49C20195">
        <w:rPr>
          <w:lang w:val="nl-NL"/>
        </w:rPr>
        <w:t xml:space="preserve">de </w:t>
      </w:r>
      <w:r w:rsidR="3E67B588" w:rsidRPr="49C20195">
        <w:rPr>
          <w:lang w:val="nl-NL"/>
        </w:rPr>
        <w:t>COVID</w:t>
      </w:r>
      <w:r w:rsidR="11A5DB04" w:rsidRPr="49C20195">
        <w:rPr>
          <w:lang w:val="nl-NL"/>
        </w:rPr>
        <w:t xml:space="preserve"> belemmeringen</w:t>
      </w:r>
      <w:r w:rsidR="3E67B588" w:rsidRPr="49C20195">
        <w:rPr>
          <w:lang w:val="nl-NL"/>
        </w:rPr>
        <w:t>, word</w:t>
      </w:r>
      <w:r w:rsidR="239DD2A0" w:rsidRPr="49C20195">
        <w:rPr>
          <w:lang w:val="nl-NL"/>
        </w:rPr>
        <w:t>t er</w:t>
      </w:r>
      <w:r w:rsidR="1898FAA2" w:rsidRPr="49C20195">
        <w:rPr>
          <w:lang w:val="nl-NL"/>
        </w:rPr>
        <w:t xml:space="preserve"> vaak afgezien van de sociale activiteiten die </w:t>
      </w:r>
      <w:r w:rsidR="58D4375F" w:rsidRPr="49C20195">
        <w:rPr>
          <w:lang w:val="nl-NL"/>
        </w:rPr>
        <w:t xml:space="preserve">tevens </w:t>
      </w:r>
      <w:r w:rsidR="1898FAA2" w:rsidRPr="49C20195">
        <w:rPr>
          <w:lang w:val="nl-NL"/>
        </w:rPr>
        <w:t>voor veel ontspanning kunnen zorgen.</w:t>
      </w:r>
      <w:r w:rsidR="1CB25A96" w:rsidRPr="49C20195">
        <w:rPr>
          <w:lang w:val="nl-NL"/>
        </w:rPr>
        <w:t xml:space="preserve"> </w:t>
      </w:r>
      <w:r w:rsidR="1898FAA2" w:rsidRPr="49C20195">
        <w:rPr>
          <w:lang w:val="nl-NL"/>
        </w:rPr>
        <w:t>Gezondheidsprofessionals herkennen dit probleem en</w:t>
      </w:r>
      <w:r w:rsidR="7C126F8F" w:rsidRPr="49C20195">
        <w:rPr>
          <w:lang w:val="nl-NL"/>
        </w:rPr>
        <w:t xml:space="preserve"> geven </w:t>
      </w:r>
      <w:r w:rsidR="466BCFA8" w:rsidRPr="49C20195">
        <w:rPr>
          <w:lang w:val="nl-NL"/>
        </w:rPr>
        <w:t xml:space="preserve">juist </w:t>
      </w:r>
      <w:r w:rsidR="7C126F8F" w:rsidRPr="49C20195">
        <w:rPr>
          <w:lang w:val="nl-NL"/>
        </w:rPr>
        <w:t xml:space="preserve">het belang van sociale activiteiten aan. </w:t>
      </w:r>
      <w:r w:rsidR="11DA03A9" w:rsidRPr="49C20195">
        <w:rPr>
          <w:lang w:val="nl-NL"/>
        </w:rPr>
        <w:t>Zij benadruk</w:t>
      </w:r>
      <w:r w:rsidR="0092193F" w:rsidRPr="49C20195">
        <w:rPr>
          <w:lang w:val="nl-NL"/>
        </w:rPr>
        <w:t>ten</w:t>
      </w:r>
      <w:r w:rsidR="11DA03A9" w:rsidRPr="49C20195">
        <w:rPr>
          <w:lang w:val="nl-NL"/>
        </w:rPr>
        <w:t xml:space="preserve"> het feit dat het sociale aspect juist meegenomen moet worden in eventuele behandelmogelijkheden</w:t>
      </w:r>
      <w:r w:rsidR="196F918B" w:rsidRPr="49C20195">
        <w:rPr>
          <w:lang w:val="nl-NL"/>
        </w:rPr>
        <w:t xml:space="preserve"> en mensen met COPD juist in de sociale activiteiten moeten deelnemen die zij nog wel kunnen. </w:t>
      </w:r>
      <w:r w:rsidR="536CA8D8" w:rsidRPr="49C20195">
        <w:rPr>
          <w:lang w:val="nl-NL"/>
        </w:rPr>
        <w:t>Het belichten van het sociale aspect, en met name het in contact komen met lotgenoten werd benoemd al</w:t>
      </w:r>
      <w:r w:rsidR="7400D10C" w:rsidRPr="49C20195">
        <w:rPr>
          <w:lang w:val="nl-NL"/>
        </w:rPr>
        <w:t>s</w:t>
      </w:r>
      <w:r w:rsidR="536CA8D8" w:rsidRPr="49C20195">
        <w:rPr>
          <w:lang w:val="nl-NL"/>
        </w:rPr>
        <w:t xml:space="preserve"> belangrijk onderdeel van het </w:t>
      </w:r>
      <w:r w:rsidR="1A810815" w:rsidRPr="49C20195">
        <w:rPr>
          <w:lang w:val="nl-NL"/>
        </w:rPr>
        <w:t>proces</w:t>
      </w:r>
      <w:r w:rsidR="11E2BB47" w:rsidRPr="49C20195">
        <w:rPr>
          <w:lang w:val="nl-NL"/>
        </w:rPr>
        <w:t>.</w:t>
      </w:r>
      <w:r w:rsidR="425762C9" w:rsidRPr="49C20195">
        <w:rPr>
          <w:lang w:val="nl-NL"/>
        </w:rPr>
        <w:t xml:space="preserve"> </w:t>
      </w:r>
      <w:r w:rsidR="11E2BB47" w:rsidRPr="49C20195">
        <w:rPr>
          <w:lang w:val="nl-NL"/>
        </w:rPr>
        <w:t>De mogelijkheid om met een groep mensen te zijn en te praten over veel voorkomende dingen kan</w:t>
      </w:r>
      <w:r w:rsidR="278B58AC" w:rsidRPr="49C20195">
        <w:rPr>
          <w:lang w:val="nl-NL"/>
        </w:rPr>
        <w:t xml:space="preserve"> erg fijn zijn en het gevoel geven dat iemand niet alleen is in zijn/haar klachten. </w:t>
      </w:r>
    </w:p>
    <w:p w14:paraId="50E035D0" w14:textId="0E9ACDDF" w:rsidR="2929F02C" w:rsidRPr="000665AF" w:rsidRDefault="2929F02C" w:rsidP="2929F02C">
      <w:pPr>
        <w:rPr>
          <w:lang w:val="nl-NL"/>
        </w:rPr>
      </w:pPr>
    </w:p>
    <w:p w14:paraId="65156914" w14:textId="4FF0739E" w:rsidR="0A9BAA2C" w:rsidRPr="000665AF" w:rsidRDefault="0ED61DB1" w:rsidP="477EF1D0">
      <w:pPr>
        <w:rPr>
          <w:b/>
          <w:bCs/>
          <w:lang w:val="nl-NL"/>
        </w:rPr>
      </w:pPr>
      <w:r w:rsidRPr="000665AF">
        <w:rPr>
          <w:b/>
          <w:bCs/>
          <w:lang w:val="nl-NL"/>
        </w:rPr>
        <w:t>Hoe nu verder?</w:t>
      </w:r>
    </w:p>
    <w:p w14:paraId="7212D0D6" w14:textId="5A636064" w:rsidR="00600E83" w:rsidRPr="00600E83" w:rsidRDefault="0ED61DB1" w:rsidP="3EACBFD1">
      <w:pPr>
        <w:rPr>
          <w:lang w:val="nl-NL"/>
        </w:rPr>
      </w:pPr>
      <w:r w:rsidRPr="3EACBFD1">
        <w:rPr>
          <w:lang w:val="nl-NL"/>
        </w:rPr>
        <w:t xml:space="preserve">Hoewel wij al veel informatie hebben verzameld, blijft RE-SAMPLE doorlopen. Dit betekent dat er constant </w:t>
      </w:r>
      <w:r w:rsidR="5A482FAA" w:rsidRPr="3EACBFD1">
        <w:rPr>
          <w:lang w:val="nl-NL"/>
        </w:rPr>
        <w:t xml:space="preserve">nieuwe </w:t>
      </w:r>
      <w:r w:rsidR="008809AE" w:rsidRPr="3EACBFD1">
        <w:rPr>
          <w:lang w:val="nl-NL"/>
        </w:rPr>
        <w:t>studieonderdelen</w:t>
      </w:r>
      <w:r w:rsidRPr="3EACBFD1">
        <w:rPr>
          <w:lang w:val="nl-NL"/>
        </w:rPr>
        <w:t xml:space="preserve"> worden opgezet om zo meer te weten te komen over COP</w:t>
      </w:r>
      <w:r w:rsidR="6EACC26B" w:rsidRPr="3EACBFD1">
        <w:rPr>
          <w:lang w:val="nl-NL"/>
        </w:rPr>
        <w:t xml:space="preserve">D, </w:t>
      </w:r>
      <w:r w:rsidR="797F98BD" w:rsidRPr="3EACBFD1">
        <w:rPr>
          <w:lang w:val="nl-NL"/>
        </w:rPr>
        <w:t>het</w:t>
      </w:r>
      <w:r w:rsidR="6EACC26B" w:rsidRPr="3EACBFD1">
        <w:rPr>
          <w:lang w:val="nl-NL"/>
        </w:rPr>
        <w:t xml:space="preserve"> manag</w:t>
      </w:r>
      <w:r w:rsidR="5A32CEE7" w:rsidRPr="3EACBFD1">
        <w:rPr>
          <w:lang w:val="nl-NL"/>
        </w:rPr>
        <w:t>en</w:t>
      </w:r>
      <w:r w:rsidR="6EACC26B" w:rsidRPr="3EACBFD1">
        <w:rPr>
          <w:lang w:val="nl-NL"/>
        </w:rPr>
        <w:t xml:space="preserve"> van COPD en </w:t>
      </w:r>
      <w:r w:rsidR="0DD13029" w:rsidRPr="3EACBFD1">
        <w:rPr>
          <w:lang w:val="nl-NL"/>
        </w:rPr>
        <w:t xml:space="preserve">over </w:t>
      </w:r>
      <w:r w:rsidR="6EACC26B" w:rsidRPr="3EACBFD1">
        <w:rPr>
          <w:lang w:val="nl-NL"/>
        </w:rPr>
        <w:t xml:space="preserve">hoe wij </w:t>
      </w:r>
      <w:r w:rsidR="2868D0CF" w:rsidRPr="3EACBFD1">
        <w:rPr>
          <w:lang w:val="nl-NL"/>
        </w:rPr>
        <w:t xml:space="preserve">met deze informatie </w:t>
      </w:r>
      <w:r w:rsidR="6EACC26B" w:rsidRPr="3EACBFD1">
        <w:rPr>
          <w:lang w:val="nl-NL"/>
        </w:rPr>
        <w:t xml:space="preserve">een vertaalslag kunnen maken naar de technologie. </w:t>
      </w:r>
    </w:p>
    <w:p w14:paraId="234CDA6C" w14:textId="585590CD" w:rsidR="00600E83" w:rsidRPr="00600E83" w:rsidRDefault="2E6E5A1B" w:rsidP="29D091CC">
      <w:pPr>
        <w:rPr>
          <w:lang w:val="nl-NL"/>
        </w:rPr>
      </w:pPr>
      <w:r w:rsidRPr="401DE87B">
        <w:rPr>
          <w:lang w:val="nl-NL"/>
        </w:rPr>
        <w:t xml:space="preserve">Lijkt het u leuk om </w:t>
      </w:r>
      <w:r w:rsidR="0093450E" w:rsidRPr="401DE87B">
        <w:rPr>
          <w:lang w:val="nl-NL"/>
        </w:rPr>
        <w:t xml:space="preserve">ook </w:t>
      </w:r>
      <w:r w:rsidRPr="401DE87B">
        <w:rPr>
          <w:lang w:val="nl-NL"/>
        </w:rPr>
        <w:t xml:space="preserve">betrokken te </w:t>
      </w:r>
      <w:r w:rsidR="00DC53BF" w:rsidRPr="401DE87B">
        <w:rPr>
          <w:lang w:val="nl-NL"/>
        </w:rPr>
        <w:t>worden</w:t>
      </w:r>
      <w:r w:rsidR="007E3859" w:rsidRPr="401DE87B">
        <w:rPr>
          <w:lang w:val="nl-NL"/>
        </w:rPr>
        <w:t xml:space="preserve"> </w:t>
      </w:r>
      <w:r w:rsidR="7AF6C5AB" w:rsidRPr="401DE87B">
        <w:rPr>
          <w:lang w:val="nl-NL"/>
        </w:rPr>
        <w:t xml:space="preserve">en mee te denken </w:t>
      </w:r>
      <w:r w:rsidRPr="401DE87B">
        <w:rPr>
          <w:lang w:val="nl-NL"/>
        </w:rPr>
        <w:t xml:space="preserve">bij het RE-SAMPLE project? </w:t>
      </w:r>
      <w:r w:rsidR="00DC53BF" w:rsidRPr="401DE87B">
        <w:rPr>
          <w:lang w:val="nl-NL"/>
        </w:rPr>
        <w:t xml:space="preserve">Neem dan gerust contact met ons op. </w:t>
      </w:r>
    </w:p>
    <w:p w14:paraId="06CA88B1" w14:textId="0F7CA2E8" w:rsidR="7E99082D" w:rsidRPr="000665AF" w:rsidRDefault="7E99082D" w:rsidP="3606D611">
      <w:pPr>
        <w:rPr>
          <w:rFonts w:ascii="Calibri" w:eastAsia="Calibri" w:hAnsi="Calibri" w:cs="Calibri"/>
          <w:lang w:val="nl-NL"/>
        </w:rPr>
      </w:pPr>
      <w:r w:rsidRPr="000665AF">
        <w:rPr>
          <w:rFonts w:ascii="Calibri" w:eastAsia="Calibri" w:hAnsi="Calibri" w:cs="Calibri"/>
          <w:lang w:val="nl-NL"/>
        </w:rPr>
        <w:t>Bedankt voor uw tijd en aandacht</w:t>
      </w:r>
      <w:r w:rsidR="2C07999C" w:rsidRPr="000665AF">
        <w:rPr>
          <w:rFonts w:ascii="Calibri" w:eastAsia="Calibri" w:hAnsi="Calibri" w:cs="Calibri"/>
          <w:lang w:val="nl-NL"/>
        </w:rPr>
        <w:t>,</w:t>
      </w:r>
    </w:p>
    <w:p w14:paraId="10E7F90E" w14:textId="77777777" w:rsidR="00600E83" w:rsidRDefault="00600E83" w:rsidP="3606D611">
      <w:pPr>
        <w:rPr>
          <w:rFonts w:ascii="Calibri" w:eastAsia="Calibri" w:hAnsi="Calibri" w:cs="Calibri"/>
          <w:lang w:val="nl-NL"/>
        </w:rPr>
      </w:pPr>
    </w:p>
    <w:p w14:paraId="63F4FCF2" w14:textId="06BCB7E8" w:rsidR="7E99082D" w:rsidRDefault="7E99082D" w:rsidP="3606D611">
      <w:pPr>
        <w:rPr>
          <w:rFonts w:ascii="Calibri" w:eastAsia="Calibri" w:hAnsi="Calibri" w:cs="Calibri"/>
          <w:lang w:val="nl-NL"/>
        </w:rPr>
      </w:pPr>
      <w:r w:rsidRPr="000665AF">
        <w:rPr>
          <w:rFonts w:ascii="Calibri" w:eastAsia="Calibri" w:hAnsi="Calibri" w:cs="Calibri"/>
          <w:lang w:val="nl-NL"/>
        </w:rPr>
        <w:t>Het RE-SAMPLE team</w:t>
      </w:r>
      <w:r w:rsidR="00600E83">
        <w:rPr>
          <w:rFonts w:ascii="Calibri" w:eastAsia="Calibri" w:hAnsi="Calibri" w:cs="Calibri"/>
          <w:lang w:val="nl-NL"/>
        </w:rPr>
        <w:t xml:space="preserve"> van RRD</w:t>
      </w:r>
    </w:p>
    <w:p w14:paraId="497B6269" w14:textId="095E8DCB" w:rsidR="00600E83" w:rsidRPr="000665AF" w:rsidRDefault="00600E83" w:rsidP="3606D611">
      <w:pPr>
        <w:rPr>
          <w:rFonts w:ascii="Calibri" w:eastAsia="Calibri" w:hAnsi="Calibri" w:cs="Calibri"/>
          <w:lang w:val="nl-NL"/>
        </w:rPr>
      </w:pPr>
      <w:r>
        <w:rPr>
          <w:rFonts w:ascii="Calibri" w:eastAsia="Calibri" w:hAnsi="Calibri" w:cs="Calibri"/>
          <w:lang w:val="nl-NL"/>
        </w:rPr>
        <w:t xml:space="preserve">Christiane, Marian, Stephanie, en Eline </w:t>
      </w:r>
    </w:p>
    <w:sectPr w:rsidR="00600E83" w:rsidRPr="000665A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nd6t+ufiZywzfl" int2:id="DjbBZI3d">
      <int2:state int2:value="Rejected" int2:type="LegacyProofing"/>
    </int2:textHash>
    <int2:textHash int2:hashCode="VyJ2twXFMGWy/z" int2:id="Km86NA2T">
      <int2:state int2:value="Rejected" int2:type="LegacyProofing"/>
    </int2:textHash>
    <int2:bookmark int2:bookmarkName="_Int_81Dx1s6F" int2:invalidationBookmarkName="" int2:hashCode="3gT6Din5s14kkF" int2:id="RaLAKWsX">
      <int2:state int2:value="Rejected" int2:type="LegacyProofing"/>
    </int2:bookmark>
    <int2:bookmark int2:bookmarkName="_Int_kQ6VeklI" int2:invalidationBookmarkName="" int2:hashCode="CUsP4OMChUrxMR" int2:id="e2oNpFR5">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17CFF"/>
    <w:multiLevelType w:val="hybridMultilevel"/>
    <w:tmpl w:val="188645D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6B64690"/>
    <w:multiLevelType w:val="hybridMultilevel"/>
    <w:tmpl w:val="7FEAA512"/>
    <w:lvl w:ilvl="0" w:tplc="42E470AE">
      <w:start w:val="1"/>
      <w:numFmt w:val="decimal"/>
      <w:lvlText w:val="%1."/>
      <w:lvlJc w:val="left"/>
      <w:pPr>
        <w:ind w:left="720" w:hanging="360"/>
      </w:pPr>
    </w:lvl>
    <w:lvl w:ilvl="1" w:tplc="33F833B4">
      <w:start w:val="1"/>
      <w:numFmt w:val="lowerLetter"/>
      <w:lvlText w:val="%2."/>
      <w:lvlJc w:val="left"/>
      <w:pPr>
        <w:ind w:left="1440" w:hanging="360"/>
      </w:pPr>
    </w:lvl>
    <w:lvl w:ilvl="2" w:tplc="0C545950">
      <w:start w:val="1"/>
      <w:numFmt w:val="lowerRoman"/>
      <w:lvlText w:val="%3."/>
      <w:lvlJc w:val="right"/>
      <w:pPr>
        <w:ind w:left="2160" w:hanging="180"/>
      </w:pPr>
    </w:lvl>
    <w:lvl w:ilvl="3" w:tplc="C2388B96">
      <w:start w:val="1"/>
      <w:numFmt w:val="decimal"/>
      <w:lvlText w:val="%4."/>
      <w:lvlJc w:val="left"/>
      <w:pPr>
        <w:ind w:left="2880" w:hanging="360"/>
      </w:pPr>
    </w:lvl>
    <w:lvl w:ilvl="4" w:tplc="5AAAC8AE">
      <w:start w:val="1"/>
      <w:numFmt w:val="lowerLetter"/>
      <w:lvlText w:val="%5."/>
      <w:lvlJc w:val="left"/>
      <w:pPr>
        <w:ind w:left="3600" w:hanging="360"/>
      </w:pPr>
    </w:lvl>
    <w:lvl w:ilvl="5" w:tplc="48960E50">
      <w:start w:val="1"/>
      <w:numFmt w:val="lowerRoman"/>
      <w:lvlText w:val="%6."/>
      <w:lvlJc w:val="right"/>
      <w:pPr>
        <w:ind w:left="4320" w:hanging="180"/>
      </w:pPr>
    </w:lvl>
    <w:lvl w:ilvl="6" w:tplc="6100AD3C">
      <w:start w:val="1"/>
      <w:numFmt w:val="decimal"/>
      <w:lvlText w:val="%7."/>
      <w:lvlJc w:val="left"/>
      <w:pPr>
        <w:ind w:left="5040" w:hanging="360"/>
      </w:pPr>
    </w:lvl>
    <w:lvl w:ilvl="7" w:tplc="5CF0EA4E">
      <w:start w:val="1"/>
      <w:numFmt w:val="lowerLetter"/>
      <w:lvlText w:val="%8."/>
      <w:lvlJc w:val="left"/>
      <w:pPr>
        <w:ind w:left="5760" w:hanging="360"/>
      </w:pPr>
    </w:lvl>
    <w:lvl w:ilvl="8" w:tplc="5914BAE2">
      <w:start w:val="1"/>
      <w:numFmt w:val="lowerRoman"/>
      <w:lvlText w:val="%9."/>
      <w:lvlJc w:val="right"/>
      <w:pPr>
        <w:ind w:left="6480" w:hanging="180"/>
      </w:pPr>
    </w:lvl>
  </w:abstractNum>
  <w:num w:numId="1" w16cid:durableId="989407228">
    <w:abstractNumId w:val="1"/>
  </w:num>
  <w:num w:numId="2" w16cid:durableId="1069768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QxMDMwtTS0NDVV0lEKTi0uzszPAykwqQUA0qVh3ywAAAA="/>
  </w:docVars>
  <w:rsids>
    <w:rsidRoot w:val="504201A5"/>
    <w:rsid w:val="000237A6"/>
    <w:rsid w:val="000308AD"/>
    <w:rsid w:val="0006649F"/>
    <w:rsid w:val="000665AF"/>
    <w:rsid w:val="00077199"/>
    <w:rsid w:val="0008603E"/>
    <w:rsid w:val="00087C23"/>
    <w:rsid w:val="000C025D"/>
    <w:rsid w:val="00117766"/>
    <w:rsid w:val="00161AC4"/>
    <w:rsid w:val="00185168"/>
    <w:rsid w:val="001A1ABE"/>
    <w:rsid w:val="001C2E20"/>
    <w:rsid w:val="001D5A7A"/>
    <w:rsid w:val="00270BE9"/>
    <w:rsid w:val="00277B6D"/>
    <w:rsid w:val="00291F79"/>
    <w:rsid w:val="002B3E66"/>
    <w:rsid w:val="002C4EA0"/>
    <w:rsid w:val="002E0EB6"/>
    <w:rsid w:val="002E7ECD"/>
    <w:rsid w:val="00315EE5"/>
    <w:rsid w:val="0031722D"/>
    <w:rsid w:val="003303D3"/>
    <w:rsid w:val="00346D6A"/>
    <w:rsid w:val="00351DD3"/>
    <w:rsid w:val="0037454D"/>
    <w:rsid w:val="00396CAD"/>
    <w:rsid w:val="003C1D83"/>
    <w:rsid w:val="003F206F"/>
    <w:rsid w:val="004179FB"/>
    <w:rsid w:val="0042153E"/>
    <w:rsid w:val="0042768C"/>
    <w:rsid w:val="004B64FE"/>
    <w:rsid w:val="004D5C02"/>
    <w:rsid w:val="005043E7"/>
    <w:rsid w:val="00572F46"/>
    <w:rsid w:val="00582503"/>
    <w:rsid w:val="00585C98"/>
    <w:rsid w:val="005A0CB1"/>
    <w:rsid w:val="005C282A"/>
    <w:rsid w:val="005D61CE"/>
    <w:rsid w:val="005E0C69"/>
    <w:rsid w:val="005E511D"/>
    <w:rsid w:val="005E5C34"/>
    <w:rsid w:val="00600E83"/>
    <w:rsid w:val="00603B1C"/>
    <w:rsid w:val="00604D5B"/>
    <w:rsid w:val="006120E9"/>
    <w:rsid w:val="006205A0"/>
    <w:rsid w:val="00627229"/>
    <w:rsid w:val="00633B45"/>
    <w:rsid w:val="006D0FE5"/>
    <w:rsid w:val="006E1A73"/>
    <w:rsid w:val="006E5CE9"/>
    <w:rsid w:val="006F1CC7"/>
    <w:rsid w:val="006F47FE"/>
    <w:rsid w:val="00715093"/>
    <w:rsid w:val="007429F3"/>
    <w:rsid w:val="0077066B"/>
    <w:rsid w:val="007A1BE5"/>
    <w:rsid w:val="007E3859"/>
    <w:rsid w:val="00846A6A"/>
    <w:rsid w:val="008809AE"/>
    <w:rsid w:val="0089663D"/>
    <w:rsid w:val="0092193F"/>
    <w:rsid w:val="0093175F"/>
    <w:rsid w:val="0093450E"/>
    <w:rsid w:val="009D2317"/>
    <w:rsid w:val="009E1B00"/>
    <w:rsid w:val="009E3489"/>
    <w:rsid w:val="00A16BF2"/>
    <w:rsid w:val="00A44783"/>
    <w:rsid w:val="00A71313"/>
    <w:rsid w:val="00A86402"/>
    <w:rsid w:val="00A97EB4"/>
    <w:rsid w:val="00AC7138"/>
    <w:rsid w:val="00AE35D8"/>
    <w:rsid w:val="00AF3EBE"/>
    <w:rsid w:val="00B15FE0"/>
    <w:rsid w:val="00B23B24"/>
    <w:rsid w:val="00B87144"/>
    <w:rsid w:val="00B929EC"/>
    <w:rsid w:val="00BA1BA6"/>
    <w:rsid w:val="00BF62AE"/>
    <w:rsid w:val="00C1617D"/>
    <w:rsid w:val="00C53939"/>
    <w:rsid w:val="00C60C89"/>
    <w:rsid w:val="00C92771"/>
    <w:rsid w:val="00CA0018"/>
    <w:rsid w:val="00CA3FB2"/>
    <w:rsid w:val="00CA43B8"/>
    <w:rsid w:val="00CC5157"/>
    <w:rsid w:val="00CC60E1"/>
    <w:rsid w:val="00CE46B6"/>
    <w:rsid w:val="00D41388"/>
    <w:rsid w:val="00D55FAA"/>
    <w:rsid w:val="00D72329"/>
    <w:rsid w:val="00D929EE"/>
    <w:rsid w:val="00DC53BF"/>
    <w:rsid w:val="00DF10CB"/>
    <w:rsid w:val="00DF132E"/>
    <w:rsid w:val="00E004DE"/>
    <w:rsid w:val="00E418ED"/>
    <w:rsid w:val="00E67201"/>
    <w:rsid w:val="00E85D98"/>
    <w:rsid w:val="00E92E73"/>
    <w:rsid w:val="00EB7C97"/>
    <w:rsid w:val="00ED01ED"/>
    <w:rsid w:val="00EE062A"/>
    <w:rsid w:val="00F02603"/>
    <w:rsid w:val="00F14112"/>
    <w:rsid w:val="00F2619F"/>
    <w:rsid w:val="00F424DB"/>
    <w:rsid w:val="00F603DF"/>
    <w:rsid w:val="00F61F0D"/>
    <w:rsid w:val="00F6206B"/>
    <w:rsid w:val="00F62D5F"/>
    <w:rsid w:val="00F72094"/>
    <w:rsid w:val="00FC5A98"/>
    <w:rsid w:val="013A29F7"/>
    <w:rsid w:val="01450047"/>
    <w:rsid w:val="014FC693"/>
    <w:rsid w:val="01712B3A"/>
    <w:rsid w:val="023600B3"/>
    <w:rsid w:val="0250B34F"/>
    <w:rsid w:val="02DE3FE6"/>
    <w:rsid w:val="02EAD46A"/>
    <w:rsid w:val="03C66C89"/>
    <w:rsid w:val="04C827DA"/>
    <w:rsid w:val="056DA175"/>
    <w:rsid w:val="0572A5A8"/>
    <w:rsid w:val="05A53499"/>
    <w:rsid w:val="05FBEF40"/>
    <w:rsid w:val="0603DFBE"/>
    <w:rsid w:val="0604DE11"/>
    <w:rsid w:val="061D9C69"/>
    <w:rsid w:val="064C5679"/>
    <w:rsid w:val="06817C68"/>
    <w:rsid w:val="06B06217"/>
    <w:rsid w:val="06B82A95"/>
    <w:rsid w:val="06C1ADC8"/>
    <w:rsid w:val="07311283"/>
    <w:rsid w:val="07CEBAB8"/>
    <w:rsid w:val="07DFAAED"/>
    <w:rsid w:val="07FFC89C"/>
    <w:rsid w:val="0811A852"/>
    <w:rsid w:val="084A1A5F"/>
    <w:rsid w:val="08EC2597"/>
    <w:rsid w:val="0916CFCD"/>
    <w:rsid w:val="09453BDC"/>
    <w:rsid w:val="09489A28"/>
    <w:rsid w:val="097C55A1"/>
    <w:rsid w:val="0A138D7A"/>
    <w:rsid w:val="0A332D92"/>
    <w:rsid w:val="0A5CEFBA"/>
    <w:rsid w:val="0A76F53A"/>
    <w:rsid w:val="0A772E9B"/>
    <w:rsid w:val="0A9BAA2C"/>
    <w:rsid w:val="0B174BAF"/>
    <w:rsid w:val="0B3021EB"/>
    <w:rsid w:val="0B811E7C"/>
    <w:rsid w:val="0BAE67EE"/>
    <w:rsid w:val="0C95CBAF"/>
    <w:rsid w:val="0CB8F1FA"/>
    <w:rsid w:val="0D107D6F"/>
    <w:rsid w:val="0D8A0CD9"/>
    <w:rsid w:val="0DD13029"/>
    <w:rsid w:val="0DE32A7F"/>
    <w:rsid w:val="0DEB343B"/>
    <w:rsid w:val="0E329B2A"/>
    <w:rsid w:val="0E5C3BB2"/>
    <w:rsid w:val="0EAC4DD0"/>
    <w:rsid w:val="0EC60CAA"/>
    <w:rsid w:val="0ED61DB1"/>
    <w:rsid w:val="0EE55F65"/>
    <w:rsid w:val="0F2F7D18"/>
    <w:rsid w:val="0F5D3D6D"/>
    <w:rsid w:val="0F6E7844"/>
    <w:rsid w:val="0F7EFAE0"/>
    <w:rsid w:val="0FC7A5DD"/>
    <w:rsid w:val="0FE9EB09"/>
    <w:rsid w:val="0FEC5E2C"/>
    <w:rsid w:val="0FFD99DD"/>
    <w:rsid w:val="10136C1C"/>
    <w:rsid w:val="10CD249A"/>
    <w:rsid w:val="113EA1E7"/>
    <w:rsid w:val="11A5DB04"/>
    <w:rsid w:val="11DA03A9"/>
    <w:rsid w:val="11DD98C0"/>
    <w:rsid w:val="11E2BB47"/>
    <w:rsid w:val="11E3EE92"/>
    <w:rsid w:val="1218CFBB"/>
    <w:rsid w:val="12212CFB"/>
    <w:rsid w:val="1248D6EB"/>
    <w:rsid w:val="12756CAF"/>
    <w:rsid w:val="12C0F200"/>
    <w:rsid w:val="12EE8E8E"/>
    <w:rsid w:val="1326C5EB"/>
    <w:rsid w:val="138BE42D"/>
    <w:rsid w:val="13B5C74A"/>
    <w:rsid w:val="14D2AD34"/>
    <w:rsid w:val="1558CDBD"/>
    <w:rsid w:val="15BF4029"/>
    <w:rsid w:val="15DCFB88"/>
    <w:rsid w:val="1659FE56"/>
    <w:rsid w:val="16B3300C"/>
    <w:rsid w:val="17684F52"/>
    <w:rsid w:val="17811983"/>
    <w:rsid w:val="1898FAA2"/>
    <w:rsid w:val="18C35387"/>
    <w:rsid w:val="18DFFF31"/>
    <w:rsid w:val="18F6E0EB"/>
    <w:rsid w:val="191C1ED2"/>
    <w:rsid w:val="191D4810"/>
    <w:rsid w:val="193182D7"/>
    <w:rsid w:val="195F0D3E"/>
    <w:rsid w:val="196F918B"/>
    <w:rsid w:val="19E4962A"/>
    <w:rsid w:val="1A175FDA"/>
    <w:rsid w:val="1A45FB8B"/>
    <w:rsid w:val="1A810815"/>
    <w:rsid w:val="1AF6F74C"/>
    <w:rsid w:val="1B246CCA"/>
    <w:rsid w:val="1B557AAE"/>
    <w:rsid w:val="1B6A4B97"/>
    <w:rsid w:val="1B8E58CB"/>
    <w:rsid w:val="1BC80F41"/>
    <w:rsid w:val="1BE1CBEC"/>
    <w:rsid w:val="1C90C722"/>
    <w:rsid w:val="1CB25A96"/>
    <w:rsid w:val="1CF54206"/>
    <w:rsid w:val="1D031E57"/>
    <w:rsid w:val="1D0D47DE"/>
    <w:rsid w:val="1D7916FC"/>
    <w:rsid w:val="1E15AD00"/>
    <w:rsid w:val="1E1F8DE5"/>
    <w:rsid w:val="1E58DB39"/>
    <w:rsid w:val="1EC1827B"/>
    <w:rsid w:val="1ECF791E"/>
    <w:rsid w:val="1F17D557"/>
    <w:rsid w:val="1F469595"/>
    <w:rsid w:val="1F5AEC23"/>
    <w:rsid w:val="1F736137"/>
    <w:rsid w:val="1FA9316A"/>
    <w:rsid w:val="2028EBD1"/>
    <w:rsid w:val="2095E892"/>
    <w:rsid w:val="20A53BC0"/>
    <w:rsid w:val="20B53D0F"/>
    <w:rsid w:val="20E22C34"/>
    <w:rsid w:val="20E794A8"/>
    <w:rsid w:val="212859F5"/>
    <w:rsid w:val="2166383F"/>
    <w:rsid w:val="21A49E83"/>
    <w:rsid w:val="22548281"/>
    <w:rsid w:val="229DC331"/>
    <w:rsid w:val="22AB01F9"/>
    <w:rsid w:val="23406EE4"/>
    <w:rsid w:val="2354FCF9"/>
    <w:rsid w:val="239DD2A0"/>
    <w:rsid w:val="239EC4EC"/>
    <w:rsid w:val="23D0C905"/>
    <w:rsid w:val="23DCDC82"/>
    <w:rsid w:val="2430A5D0"/>
    <w:rsid w:val="24CB69DE"/>
    <w:rsid w:val="24DC3F45"/>
    <w:rsid w:val="253A3721"/>
    <w:rsid w:val="25733310"/>
    <w:rsid w:val="25CF6AC0"/>
    <w:rsid w:val="2639A962"/>
    <w:rsid w:val="26780FA6"/>
    <w:rsid w:val="26BD3D51"/>
    <w:rsid w:val="2725F8F6"/>
    <w:rsid w:val="2752AA3C"/>
    <w:rsid w:val="2781FAE1"/>
    <w:rsid w:val="278B58AC"/>
    <w:rsid w:val="27F01A18"/>
    <w:rsid w:val="28085A70"/>
    <w:rsid w:val="285DE600"/>
    <w:rsid w:val="2868D0CF"/>
    <w:rsid w:val="2871D7E3"/>
    <w:rsid w:val="2872360F"/>
    <w:rsid w:val="288E683F"/>
    <w:rsid w:val="289EA1CB"/>
    <w:rsid w:val="28AE7FCF"/>
    <w:rsid w:val="28BF35B9"/>
    <w:rsid w:val="28F3DC58"/>
    <w:rsid w:val="2929F02C"/>
    <w:rsid w:val="2943EE76"/>
    <w:rsid w:val="29D091CC"/>
    <w:rsid w:val="29F6278F"/>
    <w:rsid w:val="2A8DE557"/>
    <w:rsid w:val="2A8FACB9"/>
    <w:rsid w:val="2AED61E7"/>
    <w:rsid w:val="2B36259D"/>
    <w:rsid w:val="2B6D9299"/>
    <w:rsid w:val="2C07999C"/>
    <w:rsid w:val="2C14E088"/>
    <w:rsid w:val="2C29F2F4"/>
    <w:rsid w:val="2C61E174"/>
    <w:rsid w:val="2D2C7ED5"/>
    <w:rsid w:val="2D346C5B"/>
    <w:rsid w:val="2D35D44C"/>
    <w:rsid w:val="2D43BEAB"/>
    <w:rsid w:val="2D454906"/>
    <w:rsid w:val="2DD251B0"/>
    <w:rsid w:val="2E6E5A1B"/>
    <w:rsid w:val="2ED03CBC"/>
    <w:rsid w:val="2EE6702F"/>
    <w:rsid w:val="2F188FC5"/>
    <w:rsid w:val="2F1DC153"/>
    <w:rsid w:val="2F9813BF"/>
    <w:rsid w:val="306C0D1D"/>
    <w:rsid w:val="30A37F23"/>
    <w:rsid w:val="317E82FB"/>
    <w:rsid w:val="319A88C0"/>
    <w:rsid w:val="31D58596"/>
    <w:rsid w:val="31E70C8D"/>
    <w:rsid w:val="3211BFAA"/>
    <w:rsid w:val="324D7197"/>
    <w:rsid w:val="32BD6DFA"/>
    <w:rsid w:val="32FB0CFD"/>
    <w:rsid w:val="33230726"/>
    <w:rsid w:val="332F4BE3"/>
    <w:rsid w:val="333EE994"/>
    <w:rsid w:val="33B3BF78"/>
    <w:rsid w:val="33C31BB6"/>
    <w:rsid w:val="33CFADC8"/>
    <w:rsid w:val="33FAB486"/>
    <w:rsid w:val="345CF624"/>
    <w:rsid w:val="34A84D7D"/>
    <w:rsid w:val="34C96AE6"/>
    <w:rsid w:val="35803A9B"/>
    <w:rsid w:val="35851259"/>
    <w:rsid w:val="3606D611"/>
    <w:rsid w:val="362CB7DD"/>
    <w:rsid w:val="36A16D5F"/>
    <w:rsid w:val="36A868B5"/>
    <w:rsid w:val="36BA359C"/>
    <w:rsid w:val="36D302EF"/>
    <w:rsid w:val="36D3611B"/>
    <w:rsid w:val="37DCCFB6"/>
    <w:rsid w:val="38247DEF"/>
    <w:rsid w:val="38A3C76F"/>
    <w:rsid w:val="38BCB31B"/>
    <w:rsid w:val="390B93B9"/>
    <w:rsid w:val="39A57FF8"/>
    <w:rsid w:val="39AF7A07"/>
    <w:rsid w:val="39D68A7B"/>
    <w:rsid w:val="39F073D4"/>
    <w:rsid w:val="3A34ACD6"/>
    <w:rsid w:val="3AF3BEFA"/>
    <w:rsid w:val="3B03D88E"/>
    <w:rsid w:val="3BDB2B80"/>
    <w:rsid w:val="3C2DFBD3"/>
    <w:rsid w:val="3C3CB979"/>
    <w:rsid w:val="3C43347B"/>
    <w:rsid w:val="3C54ACD9"/>
    <w:rsid w:val="3D8BABC4"/>
    <w:rsid w:val="3DFC8909"/>
    <w:rsid w:val="3E67B588"/>
    <w:rsid w:val="3EACBFD1"/>
    <w:rsid w:val="3EC3E4F7"/>
    <w:rsid w:val="3F5E84BF"/>
    <w:rsid w:val="3F774968"/>
    <w:rsid w:val="3F80DB7E"/>
    <w:rsid w:val="401DE87B"/>
    <w:rsid w:val="417DC620"/>
    <w:rsid w:val="41D2EECE"/>
    <w:rsid w:val="421FA199"/>
    <w:rsid w:val="424A75DC"/>
    <w:rsid w:val="425762C9"/>
    <w:rsid w:val="4279C847"/>
    <w:rsid w:val="42B275FF"/>
    <w:rsid w:val="42BE318B"/>
    <w:rsid w:val="4349DB3D"/>
    <w:rsid w:val="4353102D"/>
    <w:rsid w:val="437F9047"/>
    <w:rsid w:val="43A0A94C"/>
    <w:rsid w:val="447F096D"/>
    <w:rsid w:val="44A08E25"/>
    <w:rsid w:val="454348BB"/>
    <w:rsid w:val="457178DA"/>
    <w:rsid w:val="457F1D64"/>
    <w:rsid w:val="45820DC6"/>
    <w:rsid w:val="466BCFA8"/>
    <w:rsid w:val="4692DEA5"/>
    <w:rsid w:val="477EF1D0"/>
    <w:rsid w:val="47CF500C"/>
    <w:rsid w:val="47CFF5AE"/>
    <w:rsid w:val="47F3C695"/>
    <w:rsid w:val="47F482D5"/>
    <w:rsid w:val="48B872AB"/>
    <w:rsid w:val="4948E070"/>
    <w:rsid w:val="49C20195"/>
    <w:rsid w:val="49D6D8C4"/>
    <w:rsid w:val="4A214ABE"/>
    <w:rsid w:val="4A268B90"/>
    <w:rsid w:val="4A67EB0C"/>
    <w:rsid w:val="4A8019D4"/>
    <w:rsid w:val="4B06F0CE"/>
    <w:rsid w:val="4B90E6C9"/>
    <w:rsid w:val="4BBCF608"/>
    <w:rsid w:val="4BCF10A3"/>
    <w:rsid w:val="4C3675C7"/>
    <w:rsid w:val="4C587166"/>
    <w:rsid w:val="4C7E651F"/>
    <w:rsid w:val="4C99EE87"/>
    <w:rsid w:val="4C9F7E24"/>
    <w:rsid w:val="4CA1E769"/>
    <w:rsid w:val="4CFF03A5"/>
    <w:rsid w:val="4D0AD590"/>
    <w:rsid w:val="4D246FB7"/>
    <w:rsid w:val="4D3A4CCA"/>
    <w:rsid w:val="4D52BA35"/>
    <w:rsid w:val="4D9F62FD"/>
    <w:rsid w:val="4DC1FF97"/>
    <w:rsid w:val="4DC2CA32"/>
    <w:rsid w:val="4F3B335E"/>
    <w:rsid w:val="4F5174CF"/>
    <w:rsid w:val="4F686B4F"/>
    <w:rsid w:val="4F91E08A"/>
    <w:rsid w:val="4F98E68D"/>
    <w:rsid w:val="5031387F"/>
    <w:rsid w:val="504201A5"/>
    <w:rsid w:val="50520841"/>
    <w:rsid w:val="50649E4B"/>
    <w:rsid w:val="506500AD"/>
    <w:rsid w:val="5077E1D9"/>
    <w:rsid w:val="51B7A3D8"/>
    <w:rsid w:val="51C0D24A"/>
    <w:rsid w:val="52004C54"/>
    <w:rsid w:val="523800A3"/>
    <w:rsid w:val="525645CD"/>
    <w:rsid w:val="52BF256F"/>
    <w:rsid w:val="52F1D31D"/>
    <w:rsid w:val="53427285"/>
    <w:rsid w:val="5349A578"/>
    <w:rsid w:val="5365FF9B"/>
    <w:rsid w:val="536CA8D8"/>
    <w:rsid w:val="53CFF573"/>
    <w:rsid w:val="53ED025A"/>
    <w:rsid w:val="541AC7F4"/>
    <w:rsid w:val="5458B5BD"/>
    <w:rsid w:val="54708104"/>
    <w:rsid w:val="54DB20D6"/>
    <w:rsid w:val="5501CFFC"/>
    <w:rsid w:val="555C88ED"/>
    <w:rsid w:val="556BC5D4"/>
    <w:rsid w:val="55B0E784"/>
    <w:rsid w:val="55D8C581"/>
    <w:rsid w:val="55EB5414"/>
    <w:rsid w:val="56847800"/>
    <w:rsid w:val="5697CEE3"/>
    <w:rsid w:val="56F1F49A"/>
    <w:rsid w:val="5772EA8E"/>
    <w:rsid w:val="579CD7C2"/>
    <w:rsid w:val="58A36696"/>
    <w:rsid w:val="58D4375F"/>
    <w:rsid w:val="59600D7A"/>
    <w:rsid w:val="59AFBFEE"/>
    <w:rsid w:val="5A18CFD2"/>
    <w:rsid w:val="5A32CEE7"/>
    <w:rsid w:val="5A482FAA"/>
    <w:rsid w:val="5A5A67DC"/>
    <w:rsid w:val="5A5BDECD"/>
    <w:rsid w:val="5A8F8448"/>
    <w:rsid w:val="5AAA8B50"/>
    <w:rsid w:val="5AC30353"/>
    <w:rsid w:val="5B05D304"/>
    <w:rsid w:val="5B934BC6"/>
    <w:rsid w:val="5C008E09"/>
    <w:rsid w:val="5D023A40"/>
    <w:rsid w:val="5E0A899D"/>
    <w:rsid w:val="5E0AF35C"/>
    <w:rsid w:val="5E2D2229"/>
    <w:rsid w:val="5F2F4FF0"/>
    <w:rsid w:val="5FCA1B59"/>
    <w:rsid w:val="5FDE046F"/>
    <w:rsid w:val="6019AE6C"/>
    <w:rsid w:val="60444957"/>
    <w:rsid w:val="60563B71"/>
    <w:rsid w:val="60821823"/>
    <w:rsid w:val="609D3DA4"/>
    <w:rsid w:val="60A461ED"/>
    <w:rsid w:val="61D0DE5B"/>
    <w:rsid w:val="61EDCEBD"/>
    <w:rsid w:val="61FEB86C"/>
    <w:rsid w:val="62514792"/>
    <w:rsid w:val="62B2FF60"/>
    <w:rsid w:val="62DDFAC0"/>
    <w:rsid w:val="62E49E82"/>
    <w:rsid w:val="62F05218"/>
    <w:rsid w:val="63248546"/>
    <w:rsid w:val="63B2296C"/>
    <w:rsid w:val="63CCCC11"/>
    <w:rsid w:val="63E695BF"/>
    <w:rsid w:val="63F70A04"/>
    <w:rsid w:val="63FF7E08"/>
    <w:rsid w:val="643AF842"/>
    <w:rsid w:val="645F0389"/>
    <w:rsid w:val="64A03041"/>
    <w:rsid w:val="6506B8EF"/>
    <w:rsid w:val="65118F3F"/>
    <w:rsid w:val="65185C94"/>
    <w:rsid w:val="655D1610"/>
    <w:rsid w:val="66235A8E"/>
    <w:rsid w:val="66AD5FA0"/>
    <w:rsid w:val="66B14F8C"/>
    <w:rsid w:val="66E100EA"/>
    <w:rsid w:val="670C7F28"/>
    <w:rsid w:val="672A0CF2"/>
    <w:rsid w:val="675B1AEF"/>
    <w:rsid w:val="67C51BA2"/>
    <w:rsid w:val="67DAEF38"/>
    <w:rsid w:val="67E13009"/>
    <w:rsid w:val="67F72B57"/>
    <w:rsid w:val="68751031"/>
    <w:rsid w:val="68CB66C3"/>
    <w:rsid w:val="68D2EF2B"/>
    <w:rsid w:val="69326E3F"/>
    <w:rsid w:val="69334186"/>
    <w:rsid w:val="6992FBB8"/>
    <w:rsid w:val="69A5A652"/>
    <w:rsid w:val="69B74659"/>
    <w:rsid w:val="69E11675"/>
    <w:rsid w:val="69EB2B9D"/>
    <w:rsid w:val="6A8B1069"/>
    <w:rsid w:val="6B86FBFE"/>
    <w:rsid w:val="6B8E7BAA"/>
    <w:rsid w:val="6BDAB97D"/>
    <w:rsid w:val="6C029BAB"/>
    <w:rsid w:val="6C0A8FED"/>
    <w:rsid w:val="6C5EEB9F"/>
    <w:rsid w:val="6C7877FD"/>
    <w:rsid w:val="6CE4EE15"/>
    <w:rsid w:val="6D09A402"/>
    <w:rsid w:val="6DA23B01"/>
    <w:rsid w:val="6DDBBADB"/>
    <w:rsid w:val="6DE477E4"/>
    <w:rsid w:val="6E69ACD5"/>
    <w:rsid w:val="6E73C389"/>
    <w:rsid w:val="6EACC26B"/>
    <w:rsid w:val="6EAD86D0"/>
    <w:rsid w:val="6FFC2900"/>
    <w:rsid w:val="6FFE64ED"/>
    <w:rsid w:val="7003667A"/>
    <w:rsid w:val="7037BFBC"/>
    <w:rsid w:val="7040871D"/>
    <w:rsid w:val="7080287B"/>
    <w:rsid w:val="70DE0110"/>
    <w:rsid w:val="70E931A1"/>
    <w:rsid w:val="711C18A6"/>
    <w:rsid w:val="71AFB977"/>
    <w:rsid w:val="71B85F38"/>
    <w:rsid w:val="72850202"/>
    <w:rsid w:val="72A7FCF0"/>
    <w:rsid w:val="7308B360"/>
    <w:rsid w:val="735F26F2"/>
    <w:rsid w:val="73EBA426"/>
    <w:rsid w:val="7400D10C"/>
    <w:rsid w:val="74501409"/>
    <w:rsid w:val="748FC195"/>
    <w:rsid w:val="74A32137"/>
    <w:rsid w:val="74D6D79D"/>
    <w:rsid w:val="752F6E20"/>
    <w:rsid w:val="758EF557"/>
    <w:rsid w:val="75C3F334"/>
    <w:rsid w:val="764647A6"/>
    <w:rsid w:val="76DA40F7"/>
    <w:rsid w:val="7712E5DB"/>
    <w:rsid w:val="7717D2CB"/>
    <w:rsid w:val="771D3B3F"/>
    <w:rsid w:val="773EA3B6"/>
    <w:rsid w:val="77587325"/>
    <w:rsid w:val="777F1BB4"/>
    <w:rsid w:val="7811AF43"/>
    <w:rsid w:val="788F1E6C"/>
    <w:rsid w:val="78A22A43"/>
    <w:rsid w:val="794F3EBA"/>
    <w:rsid w:val="797F98BD"/>
    <w:rsid w:val="79824D11"/>
    <w:rsid w:val="7A2F3E98"/>
    <w:rsid w:val="7A3293B2"/>
    <w:rsid w:val="7A4D51CB"/>
    <w:rsid w:val="7A8AA1BE"/>
    <w:rsid w:val="7A96FEB2"/>
    <w:rsid w:val="7AF6C5AB"/>
    <w:rsid w:val="7AF9920A"/>
    <w:rsid w:val="7B0127E4"/>
    <w:rsid w:val="7BCE05B8"/>
    <w:rsid w:val="7C126F8F"/>
    <w:rsid w:val="7C20B3B7"/>
    <w:rsid w:val="7C28A13D"/>
    <w:rsid w:val="7C2BE448"/>
    <w:rsid w:val="7C4CDFCD"/>
    <w:rsid w:val="7C5EF35C"/>
    <w:rsid w:val="7C6891D8"/>
    <w:rsid w:val="7C740233"/>
    <w:rsid w:val="7C9D0098"/>
    <w:rsid w:val="7D2E959C"/>
    <w:rsid w:val="7DFB3326"/>
    <w:rsid w:val="7E138ABF"/>
    <w:rsid w:val="7E415BD6"/>
    <w:rsid w:val="7E5F4044"/>
    <w:rsid w:val="7E6E82DD"/>
    <w:rsid w:val="7E99082D"/>
    <w:rsid w:val="7EEBDC55"/>
    <w:rsid w:val="7F533027"/>
    <w:rsid w:val="7F9E5995"/>
    <w:rsid w:val="7FAF5B20"/>
    <w:rsid w:val="7FF184E4"/>
    <w:rsid w:val="7FF6E7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07F32"/>
  <w15:chartTrackingRefBased/>
  <w15:docId w15:val="{52786496-E0B0-40A8-A11D-081963979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1D83"/>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F47FE"/>
    <w:rPr>
      <w:b/>
      <w:bCs/>
    </w:rPr>
  </w:style>
  <w:style w:type="character" w:customStyle="1" w:styleId="CommentSubjectChar">
    <w:name w:val="Comment Subject Char"/>
    <w:basedOn w:val="CommentTextChar"/>
    <w:link w:val="CommentSubject"/>
    <w:uiPriority w:val="99"/>
    <w:semiHidden/>
    <w:rsid w:val="006F47FE"/>
    <w:rPr>
      <w:b/>
      <w:bCs/>
      <w:sz w:val="20"/>
      <w:szCs w:val="20"/>
    </w:rPr>
  </w:style>
  <w:style w:type="character" w:styleId="UnresolvedMention">
    <w:name w:val="Unresolved Mention"/>
    <w:basedOn w:val="DefaultParagraphFont"/>
    <w:uiPriority w:val="99"/>
    <w:unhideWhenUsed/>
    <w:rsid w:val="00291F79"/>
    <w:rPr>
      <w:color w:val="605E5C"/>
      <w:shd w:val="clear" w:color="auto" w:fill="E1DFDD"/>
    </w:rPr>
  </w:style>
  <w:style w:type="character" w:styleId="Mention">
    <w:name w:val="Mention"/>
    <w:basedOn w:val="DefaultParagraphFont"/>
    <w:uiPriority w:val="99"/>
    <w:unhideWhenUsed/>
    <w:rsid w:val="00291F79"/>
    <w:rPr>
      <w:color w:val="2B579A"/>
      <w:shd w:val="clear" w:color="auto" w:fill="E1DFDD"/>
    </w:rPr>
  </w:style>
  <w:style w:type="paragraph" w:styleId="Revision">
    <w:name w:val="Revision"/>
    <w:hidden/>
    <w:uiPriority w:val="99"/>
    <w:semiHidden/>
    <w:rsid w:val="00604D5B"/>
    <w:pPr>
      <w:spacing w:after="0" w:line="240" w:lineRule="auto"/>
    </w:pPr>
  </w:style>
  <w:style w:type="character" w:styleId="FollowedHyperlink">
    <w:name w:val="FollowedHyperlink"/>
    <w:basedOn w:val="DefaultParagraphFont"/>
    <w:uiPriority w:val="99"/>
    <w:semiHidden/>
    <w:unhideWhenUsed/>
    <w:rsid w:val="008809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087e8dc-58aa-47b7-859d-f149f222bd5b" xsi:nil="true"/>
    <lcf76f155ced4ddcb4097134ff3c332f xmlns="0daaefb2-db95-4a14-bbe8-4a3b5ba3b51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7AF73522EA934A96664594FBE47BAF" ma:contentTypeVersion="16" ma:contentTypeDescription="Create a new document." ma:contentTypeScope="" ma:versionID="5dbc06dca0a86fea33890f4680f0ff98">
  <xsd:schema xmlns:xsd="http://www.w3.org/2001/XMLSchema" xmlns:xs="http://www.w3.org/2001/XMLSchema" xmlns:p="http://schemas.microsoft.com/office/2006/metadata/properties" xmlns:ns2="0daaefb2-db95-4a14-bbe8-4a3b5ba3b511" xmlns:ns3="7087e8dc-58aa-47b7-859d-f149f222bd5b" targetNamespace="http://schemas.microsoft.com/office/2006/metadata/properties" ma:root="true" ma:fieldsID="3ff155c9d0f8ab47024b26370a52d7af" ns2:_="" ns3:_="">
    <xsd:import namespace="0daaefb2-db95-4a14-bbe8-4a3b5ba3b511"/>
    <xsd:import namespace="7087e8dc-58aa-47b7-859d-f149f222bd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aefb2-db95-4a14-bbe8-4a3b5ba3b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87e8dc-58aa-47b7-859d-f149f222bd5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addd0be-452d-4c94-8163-fd05e3ebdb39}" ma:internalName="TaxCatchAll" ma:showField="CatchAllData" ma:web="7087e8dc-58aa-47b7-859d-f149f222bd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2801B-A604-4280-9AD2-68C68404868C}">
  <ds:schemaRefs>
    <ds:schemaRef ds:uri="http://schemas.openxmlformats.org/officeDocument/2006/bibliography"/>
  </ds:schemaRefs>
</ds:datastoreItem>
</file>

<file path=customXml/itemProps2.xml><?xml version="1.0" encoding="utf-8"?>
<ds:datastoreItem xmlns:ds="http://schemas.openxmlformats.org/officeDocument/2006/customXml" ds:itemID="{B987857C-20F4-492E-9CAA-3D1F3A2DFC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1AFCF3-2F0F-4BC6-AEB7-FE9F66F90649}">
  <ds:schemaRefs>
    <ds:schemaRef ds:uri="http://schemas.microsoft.com/sharepoint/v3/contenttype/forms"/>
  </ds:schemaRefs>
</ds:datastoreItem>
</file>

<file path=customXml/itemProps4.xml><?xml version="1.0" encoding="utf-8"?>
<ds:datastoreItem xmlns:ds="http://schemas.openxmlformats.org/officeDocument/2006/customXml" ds:itemID="{F4888F56-5151-4AA5-8D03-E071EAA94F52}"/>
</file>

<file path=docProps/app.xml><?xml version="1.0" encoding="utf-8"?>
<Properties xmlns="http://schemas.openxmlformats.org/officeDocument/2006/extended-properties" xmlns:vt="http://schemas.openxmlformats.org/officeDocument/2006/docPropsVTypes">
  <Template>Normal</Template>
  <TotalTime>0</TotalTime>
  <Pages>4</Pages>
  <Words>1482</Words>
  <Characters>8450</Characters>
  <Application>Microsoft Office Word</Application>
  <DocSecurity>0</DocSecurity>
  <Lines>70</Lines>
  <Paragraphs>19</Paragraphs>
  <ScaleCrop>false</ScaleCrop>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e te Braake</dc:creator>
  <cp:keywords/>
  <dc:description/>
  <cp:lastModifiedBy>Christiane Grünloh</cp:lastModifiedBy>
  <cp:revision>35</cp:revision>
  <dcterms:created xsi:type="dcterms:W3CDTF">2022-02-11T18:34:00Z</dcterms:created>
  <dcterms:modified xsi:type="dcterms:W3CDTF">2022-06-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AF73522EA934A96664594FBE47BAF</vt:lpwstr>
  </property>
</Properties>
</file>